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0E4A" w:rsidRDefault="00DE1AA5" w:rsidP="00725B61">
      <w:pPr>
        <w:pStyle w:val="Title"/>
      </w:pPr>
      <w:r w:rsidRPr="00ED6A06">
        <w:t>My trip experience of London</w:t>
      </w:r>
    </w:p>
    <w:p w:rsidR="00FD679B" w:rsidRDefault="00FD679B" w:rsidP="00CD5224">
      <w:r>
        <w:t>Dear Reader</w:t>
      </w:r>
      <w:r w:rsidR="00CD5224" w:rsidRPr="00CD5224">
        <w:t>,</w:t>
      </w:r>
    </w:p>
    <w:p w:rsidR="00CD5224" w:rsidRPr="00CD5224" w:rsidRDefault="00CD5224" w:rsidP="00CD5224">
      <w:r w:rsidRPr="00CD5224">
        <w:t xml:space="preserve"> I am Nick T</w:t>
      </w:r>
      <w:r w:rsidR="000A1FDC">
        <w:t>ailor. I am sharing my 15 days</w:t>
      </w:r>
      <w:r w:rsidR="00BE3BF8">
        <w:t>'</w:t>
      </w:r>
      <w:r w:rsidR="000A1FDC">
        <w:t xml:space="preserve"> </w:t>
      </w:r>
      <w:r w:rsidRPr="00CD5224">
        <w:t xml:space="preserve">experience of visiting the capital city of England “London” from India. I am an ordinary software guy who is working with one </w:t>
      </w:r>
      <w:r w:rsidR="00C82320">
        <w:t>of the topmost reputed company</w:t>
      </w:r>
      <w:r w:rsidRPr="00CD5224">
        <w:t xml:space="preserve"> based in the UK. It was </w:t>
      </w:r>
      <w:r w:rsidR="00C82320">
        <w:t xml:space="preserve">the month of January 2020 and </w:t>
      </w:r>
      <w:r w:rsidRPr="00CD5224">
        <w:t>was traveling with my 3 other office colloquies. We have been assigned cabs from Pune to Mumbai to catch our flight from Mumbai.</w:t>
      </w:r>
      <w:r w:rsidR="0040175F">
        <w:t xml:space="preserve"> </w:t>
      </w:r>
      <w:r w:rsidRPr="00CD5224">
        <w:t>So that was connecting journey. Mumbai to Abu Dhabi and then Abu Dhabi to London. The airline was Etihad. That was the first time when I was traveling with one of the best and largest passenger aircraft Airbus A380.</w:t>
      </w:r>
    </w:p>
    <w:p w:rsidR="00CD5224" w:rsidRPr="00CD5224" w:rsidRDefault="00CD5224" w:rsidP="00CD5224">
      <w:r w:rsidRPr="00CD5224">
        <w:t xml:space="preserve">We reached London in the afternoon and hired a cab </w:t>
      </w:r>
      <w:r w:rsidR="00C82320">
        <w:t>to</w:t>
      </w:r>
      <w:r w:rsidRPr="00CD5224">
        <w:t xml:space="preserve"> </w:t>
      </w:r>
      <w:r w:rsidR="00BE3BF8">
        <w:t xml:space="preserve">the </w:t>
      </w:r>
      <w:r w:rsidRPr="00CD5224">
        <w:t xml:space="preserve">hotel. We were charged twice the regular amount because </w:t>
      </w:r>
      <w:r w:rsidR="00BE3BF8">
        <w:t>that</w:t>
      </w:r>
      <w:r w:rsidRPr="00CD5224">
        <w:t xml:space="preserve"> was our first time and we were pretty exhausted from </w:t>
      </w:r>
      <w:r w:rsidR="00BE3BF8">
        <w:t xml:space="preserve">a </w:t>
      </w:r>
      <w:r w:rsidRPr="00CD5224">
        <w:t>long journey and time zone difference so we paid</w:t>
      </w:r>
      <w:r w:rsidR="00BE3BF8">
        <w:t xml:space="preserve"> 120 pounds from Heathrow to</w:t>
      </w:r>
      <w:r w:rsidRPr="00CD5224">
        <w:t xml:space="preserve"> Hotel for 18 miles. Normal charges would be between 50 to 60 pounds.</w:t>
      </w:r>
    </w:p>
    <w:p w:rsidR="00CD5224" w:rsidRPr="00CD5224" w:rsidRDefault="00CD5224" w:rsidP="00CD5224">
      <w:r w:rsidRPr="00CD5224">
        <w:t xml:space="preserve">My first </w:t>
      </w:r>
      <w:proofErr w:type="gramStart"/>
      <w:r w:rsidRPr="00CD5224">
        <w:t xml:space="preserve">feelings about London </w:t>
      </w:r>
      <w:r w:rsidR="00BE3BF8">
        <w:t>was</w:t>
      </w:r>
      <w:proofErr w:type="gramEnd"/>
      <w:r w:rsidRPr="00CD5224">
        <w:t xml:space="preserve"> Clean Roads, European Architecture buildings, Lane system for a vehicle, Traffic in central London, Cold monsoon, and White People. I have seen a good amount of white people only in my childhood in India when they use to visit rural India for tourism. It was like a dream come true for me to experience all these in the first place.</w:t>
      </w:r>
    </w:p>
    <w:p w:rsidR="00CD5224" w:rsidRPr="00CD5224" w:rsidRDefault="00BE3BF8" w:rsidP="00CD5224">
      <w:r>
        <w:t xml:space="preserve">We checked into the </w:t>
      </w:r>
      <w:r w:rsidR="00CD5224" w:rsidRPr="00CD5224">
        <w:t xml:space="preserve">hotel “Thistle Bloomsbury” and </w:t>
      </w:r>
      <w:r>
        <w:t>went straight</w:t>
      </w:r>
      <w:r w:rsidR="00CD5224" w:rsidRPr="00CD5224">
        <w:t xml:space="preserve"> into our rooms. The rooms were pretty nice. </w:t>
      </w:r>
    </w:p>
    <w:p w:rsidR="00CD5224" w:rsidRPr="00CD5224" w:rsidRDefault="00CD5224" w:rsidP="00CD5224">
      <w:r w:rsidRPr="00CD5224">
        <w:t>The bathroom was a little small f</w:t>
      </w:r>
      <w:r w:rsidR="00BE3BF8">
        <w:t xml:space="preserve">or me because of my 5’11 height. </w:t>
      </w:r>
      <w:r w:rsidRPr="00CD5224">
        <w:t>Tap water was drinkable with good taste. My room included breakfast and dinner as well because all charges we</w:t>
      </w:r>
      <w:r w:rsidR="00AE3E62">
        <w:t>re already paid by the company.</w:t>
      </w:r>
    </w:p>
    <w:p w:rsidR="00CD5224" w:rsidRPr="00CD5224" w:rsidRDefault="00CD5224" w:rsidP="00CD5224">
      <w:r w:rsidRPr="00CD5224">
        <w:t>So overall it very nice starts of my exciting journey and I will share all my experience with you here.</w:t>
      </w:r>
    </w:p>
    <w:p w:rsidR="00B66218" w:rsidRDefault="00B66218">
      <w:r>
        <w:t xml:space="preserve">Hotel Thistle Bloomsbury </w:t>
      </w:r>
      <w:hyperlink r:id="rId7" w:history="1">
        <w:r>
          <w:rPr>
            <w:rStyle w:val="Hyperlink"/>
          </w:rPr>
          <w:t>https://www.thistle.com/en/hotels/london/bloomsbury-park.html</w:t>
        </w:r>
      </w:hyperlink>
    </w:p>
    <w:p w:rsidR="00DE1AA5" w:rsidRDefault="00DE1AA5">
      <w:r>
        <w:lastRenderedPageBreak/>
        <w:t xml:space="preserve"> </w:t>
      </w:r>
      <w:r w:rsidR="000C3BD8">
        <w:rPr>
          <w:noProof/>
        </w:rPr>
        <w:drawing>
          <wp:inline distT="0" distB="0" distL="0" distR="0" wp14:anchorId="60731E87" wp14:editId="3B671063">
            <wp:extent cx="3457575" cy="2762250"/>
            <wp:effectExtent l="0" t="0" r="9525" b="0"/>
            <wp:docPr id="1" name="Picture 1" descr="C:\Users\Nirmal Tailor\Desktop\IMG_20200201_0955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rmal Tailor\Desktop\IMG_20200201_09550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7575" cy="2762250"/>
                    </a:xfrm>
                    <a:prstGeom prst="rect">
                      <a:avLst/>
                    </a:prstGeom>
                    <a:noFill/>
                    <a:ln>
                      <a:noFill/>
                    </a:ln>
                  </pic:spPr>
                </pic:pic>
              </a:graphicData>
            </a:graphic>
          </wp:inline>
        </w:drawing>
      </w:r>
    </w:p>
    <w:p w:rsidR="00764DDD" w:rsidRDefault="00764DDD" w:rsidP="00764DDD">
      <w:pPr>
        <w:spacing w:after="240"/>
      </w:pPr>
      <w:r>
        <w:t xml:space="preserve">As you know </w:t>
      </w:r>
      <w:r w:rsidR="00FD679B">
        <w:t>our</w:t>
      </w:r>
      <w:r>
        <w:t xml:space="preserve"> </w:t>
      </w:r>
      <w:r w:rsidR="00FD679B">
        <w:t>primary purpose was official</w:t>
      </w:r>
      <w:r>
        <w:t xml:space="preserve"> work so next day we dressed well (Only formals were allowed) and then headed for office on Berners Street. This was an only 15-minute walk to the office.</w:t>
      </w:r>
    </w:p>
    <w:p w:rsidR="00764DDD" w:rsidRDefault="00764DDD" w:rsidP="00764DDD">
      <w:pPr>
        <w:spacing w:before="240" w:after="240"/>
      </w:pPr>
      <w:r>
        <w:t>Started office as usual. I got to meet all teammates from all different countries, said hello. Checked cafeteria, floor plans, and working people.</w:t>
      </w:r>
    </w:p>
    <w:p w:rsidR="00764DDD" w:rsidRDefault="00764DDD" w:rsidP="00764DDD">
      <w:pPr>
        <w:spacing w:before="240" w:after="240"/>
      </w:pPr>
      <w:r>
        <w:t>My first-day experience in the office was</w:t>
      </w:r>
    </w:p>
    <w:p w:rsidR="00764DDD" w:rsidRDefault="00764DDD" w:rsidP="00764DDD">
      <w:pPr>
        <w:numPr>
          <w:ilvl w:val="0"/>
          <w:numId w:val="4"/>
        </w:numPr>
        <w:spacing w:before="240" w:after="0" w:line="240" w:lineRule="auto"/>
        <w:ind w:hanging="280"/>
      </w:pPr>
      <w:r>
        <w:t>Diversity of People: I was just roaming on the floor in break time and come</w:t>
      </w:r>
      <w:r w:rsidR="00FD679B">
        <w:t xml:space="preserve"> across many people who belonged</w:t>
      </w:r>
      <w:r>
        <w:t xml:space="preserve"> to </w:t>
      </w:r>
      <w:r w:rsidR="00FD679B">
        <w:t>many different countries,</w:t>
      </w:r>
      <w:r>
        <w:t xml:space="preserve"> ethnicity and all was </w:t>
      </w:r>
      <w:r w:rsidR="00FD679B">
        <w:t xml:space="preserve">going </w:t>
      </w:r>
      <w:r>
        <w:t>smooth.</w:t>
      </w:r>
    </w:p>
    <w:p w:rsidR="00764DDD" w:rsidRDefault="00764DDD" w:rsidP="00764DDD">
      <w:pPr>
        <w:numPr>
          <w:ilvl w:val="0"/>
          <w:numId w:val="4"/>
        </w:numPr>
        <w:spacing w:after="0" w:line="240" w:lineRule="auto"/>
        <w:ind w:hanging="280"/>
      </w:pPr>
      <w:r>
        <w:t>British people flush toilet papers.</w:t>
      </w:r>
    </w:p>
    <w:p w:rsidR="00764DDD" w:rsidRDefault="00764DDD" w:rsidP="00764DDD">
      <w:pPr>
        <w:numPr>
          <w:ilvl w:val="0"/>
          <w:numId w:val="4"/>
        </w:numPr>
        <w:spacing w:after="0" w:line="240" w:lineRule="auto"/>
        <w:ind w:hanging="280"/>
      </w:pPr>
      <w:r>
        <w:t>They talk a lot and talk with all happiness and sense.</w:t>
      </w:r>
    </w:p>
    <w:p w:rsidR="00764DDD" w:rsidRDefault="00764DDD" w:rsidP="00764DDD">
      <w:pPr>
        <w:numPr>
          <w:ilvl w:val="0"/>
          <w:numId w:val="4"/>
        </w:numPr>
        <w:spacing w:after="0" w:line="240" w:lineRule="auto"/>
        <w:ind w:hanging="280"/>
      </w:pPr>
      <w:r>
        <w:t>Eat on the table if you want and can mind your own business.</w:t>
      </w:r>
    </w:p>
    <w:p w:rsidR="00764DDD" w:rsidRDefault="00764DDD" w:rsidP="00764DDD">
      <w:pPr>
        <w:numPr>
          <w:ilvl w:val="0"/>
          <w:numId w:val="4"/>
        </w:numPr>
        <w:spacing w:after="0" w:line="240" w:lineRule="auto"/>
        <w:ind w:hanging="280"/>
      </w:pPr>
      <w:r>
        <w:t>Respect is there for all kinds of people and you can sit next to a senior project manager as well.</w:t>
      </w:r>
    </w:p>
    <w:p w:rsidR="00764DDD" w:rsidRDefault="00764DDD" w:rsidP="00764DDD">
      <w:pPr>
        <w:numPr>
          <w:ilvl w:val="0"/>
          <w:numId w:val="4"/>
        </w:numPr>
        <w:spacing w:after="0" w:line="240" w:lineRule="auto"/>
        <w:ind w:hanging="280"/>
      </w:pPr>
      <w:r>
        <w:t xml:space="preserve">Women </w:t>
      </w:r>
      <w:r w:rsidR="00FD679B">
        <w:t>get</w:t>
      </w:r>
      <w:r>
        <w:t xml:space="preserve"> respected in every manner.</w:t>
      </w:r>
    </w:p>
    <w:p w:rsidR="00764DDD" w:rsidRDefault="00764DDD" w:rsidP="00764DDD">
      <w:pPr>
        <w:numPr>
          <w:ilvl w:val="0"/>
          <w:numId w:val="4"/>
        </w:numPr>
        <w:spacing w:after="240" w:line="240" w:lineRule="auto"/>
        <w:ind w:hanging="280"/>
      </w:pPr>
      <w:r>
        <w:t>Politeness and a sense of humor are great as it should be.</w:t>
      </w:r>
    </w:p>
    <w:p w:rsidR="00764DDD" w:rsidRDefault="00764DDD" w:rsidP="00764DDD">
      <w:pPr>
        <w:spacing w:before="240" w:after="240"/>
      </w:pPr>
      <w:r>
        <w:t xml:space="preserve">So, all get set and we started working. Everything was going very </w:t>
      </w:r>
      <w:proofErr w:type="spellStart"/>
      <w:r>
        <w:t>very</w:t>
      </w:r>
      <w:proofErr w:type="spellEnd"/>
      <w:r>
        <w:t xml:space="preserve"> fine.</w:t>
      </w:r>
    </w:p>
    <w:p w:rsidR="00764DDD" w:rsidRDefault="00764DDD" w:rsidP="00764DDD">
      <w:pPr>
        <w:spacing w:before="240" w:after="240"/>
      </w:pPr>
      <w:r>
        <w:t>And here comes the list of places which I visited on weekends and after office hours.</w:t>
      </w:r>
    </w:p>
    <w:p w:rsidR="00764DDD" w:rsidRDefault="00764DDD" w:rsidP="00764DDD">
      <w:pPr>
        <w:numPr>
          <w:ilvl w:val="0"/>
          <w:numId w:val="5"/>
        </w:numPr>
        <w:spacing w:before="240" w:after="0" w:line="240" w:lineRule="auto"/>
        <w:ind w:hanging="280"/>
      </w:pPr>
      <w:r>
        <w:t>Windsor Castle</w:t>
      </w:r>
    </w:p>
    <w:p w:rsidR="00764DDD" w:rsidRDefault="00764DDD" w:rsidP="00764DDD">
      <w:pPr>
        <w:numPr>
          <w:ilvl w:val="0"/>
          <w:numId w:val="5"/>
        </w:numPr>
        <w:spacing w:after="0" w:line="240" w:lineRule="auto"/>
        <w:ind w:hanging="280"/>
      </w:pPr>
      <w:r>
        <w:t>Big Ben</w:t>
      </w:r>
    </w:p>
    <w:p w:rsidR="00764DDD" w:rsidRDefault="00764DDD" w:rsidP="00764DDD">
      <w:pPr>
        <w:numPr>
          <w:ilvl w:val="0"/>
          <w:numId w:val="5"/>
        </w:numPr>
        <w:spacing w:after="0" w:line="240" w:lineRule="auto"/>
        <w:ind w:hanging="280"/>
      </w:pPr>
      <w:r>
        <w:t>London Eye</w:t>
      </w:r>
    </w:p>
    <w:p w:rsidR="00764DDD" w:rsidRDefault="00764DDD" w:rsidP="00764DDD">
      <w:pPr>
        <w:numPr>
          <w:ilvl w:val="0"/>
          <w:numId w:val="5"/>
        </w:numPr>
        <w:spacing w:after="0" w:line="240" w:lineRule="auto"/>
        <w:ind w:hanging="280"/>
      </w:pPr>
      <w:r>
        <w:t>London Bridge</w:t>
      </w:r>
    </w:p>
    <w:p w:rsidR="00764DDD" w:rsidRDefault="00764DDD" w:rsidP="00764DDD">
      <w:pPr>
        <w:numPr>
          <w:ilvl w:val="0"/>
          <w:numId w:val="5"/>
        </w:numPr>
        <w:spacing w:after="0" w:line="240" w:lineRule="auto"/>
        <w:ind w:hanging="280"/>
      </w:pPr>
      <w:r>
        <w:t>British Museum</w:t>
      </w:r>
    </w:p>
    <w:p w:rsidR="00764DDD" w:rsidRDefault="00764DDD" w:rsidP="00764DDD">
      <w:pPr>
        <w:numPr>
          <w:ilvl w:val="0"/>
          <w:numId w:val="5"/>
        </w:numPr>
        <w:spacing w:after="0" w:line="240" w:lineRule="auto"/>
        <w:ind w:hanging="280"/>
      </w:pPr>
      <w:r>
        <w:t>Primark</w:t>
      </w:r>
    </w:p>
    <w:p w:rsidR="00764DDD" w:rsidRDefault="00764DDD" w:rsidP="00764DDD">
      <w:pPr>
        <w:numPr>
          <w:ilvl w:val="0"/>
          <w:numId w:val="5"/>
        </w:numPr>
        <w:spacing w:after="240" w:line="240" w:lineRule="auto"/>
        <w:ind w:hanging="280"/>
      </w:pPr>
      <w:r>
        <w:t>Covent Garden</w:t>
      </w:r>
    </w:p>
    <w:p w:rsidR="00764DDD" w:rsidRDefault="00764DDD" w:rsidP="00764DDD">
      <w:pPr>
        <w:spacing w:before="240" w:after="240"/>
      </w:pPr>
    </w:p>
    <w:p w:rsidR="00764DDD" w:rsidRDefault="00764DDD" w:rsidP="00764DDD">
      <w:pPr>
        <w:spacing w:before="240" w:after="240"/>
      </w:pPr>
      <w:r>
        <w:lastRenderedPageBreak/>
        <w:t>I will share my experience of each place journey and will provide you some hints on how places feel like</w:t>
      </w:r>
    </w:p>
    <w:p w:rsidR="00747730" w:rsidRPr="00352C95" w:rsidRDefault="00747730" w:rsidP="00747730">
      <w:pPr>
        <w:rPr>
          <w:b/>
        </w:rPr>
      </w:pPr>
      <w:r w:rsidRPr="00352C95">
        <w:rPr>
          <w:b/>
        </w:rPr>
        <w:t>Windsor Castle</w:t>
      </w:r>
    </w:p>
    <w:p w:rsidR="0029653A" w:rsidRDefault="0029653A" w:rsidP="0029653A">
      <w:r>
        <w:t>Windsor Castle is one of the official residences of England’s queen her majesty Elizabeth second. This is the place where Prince Harry and Meghan Markle got married and former king of the united kingdom George VI is buried.</w:t>
      </w:r>
    </w:p>
    <w:p w:rsidR="0029653A" w:rsidRDefault="0029653A" w:rsidP="0029653A"/>
    <w:p w:rsidR="0029653A" w:rsidRDefault="0029653A" w:rsidP="0029653A">
      <w:r>
        <w:t>On Friday night we decided to visit the castle while having dinner at the hotel. We all agreed after checking monsoon. No rain. The next morning we started our journey. First, we took an oyster card to use tube railways to reach a place where we can take a bus to the castle. London to Windsor castle journey is of 1hour and 20 minutes on a bus. Unfortunately, buses to the castle do not accept oyster card so we paid in cash and got our seats. I was seating at the upper deck first-row corner seat.</w:t>
      </w:r>
    </w:p>
    <w:p w:rsidR="0029653A" w:rsidRDefault="0029653A" w:rsidP="0029653A"/>
    <w:p w:rsidR="0029653A" w:rsidRDefault="0029653A" w:rsidP="0029653A">
      <w:r>
        <w:t>The journey begins and I started observing all things on roads. Houses planning, Roads, Different types of vehicles, people in buses, and whatnot. You know what was the most satisfying moment of the journey that there is no honking on roads.  Just peace, roads, and me. I enjoyed the bus journey.</w:t>
      </w:r>
    </w:p>
    <w:p w:rsidR="0029653A" w:rsidRDefault="0029653A" w:rsidP="0029653A"/>
    <w:p w:rsidR="0029653A" w:rsidRDefault="0029653A" w:rsidP="0029653A">
      <w:r>
        <w:t>We reached on time and started our walk towards the castle.  I saw different kinds of shops, musicians on street, unique things, Hats selling shops and free people. All were British kind of. And cold which I like the most.</w:t>
      </w:r>
    </w:p>
    <w:p w:rsidR="0029653A" w:rsidRDefault="0029653A" w:rsidP="0029653A"/>
    <w:p w:rsidR="0029653A" w:rsidRDefault="00FD679B" w:rsidP="0029653A">
      <w:proofErr w:type="gramStart"/>
      <w:r>
        <w:t>we</w:t>
      </w:r>
      <w:proofErr w:type="gramEnd"/>
      <w:r w:rsidR="0029653A">
        <w:t xml:space="preserve"> got our tickets from the queue and entered the castle. The audio guide was there and I took it but I am the kind of person who just wanted to feel this moment so I did not listen to any of it.</w:t>
      </w:r>
    </w:p>
    <w:p w:rsidR="0029653A" w:rsidRDefault="0029653A" w:rsidP="0029653A">
      <w:r>
        <w:t>Clicked pictures of some couples from their DSLR and feels good about it.</w:t>
      </w:r>
    </w:p>
    <w:p w:rsidR="0029653A" w:rsidRDefault="0029653A" w:rsidP="0029653A">
      <w:r>
        <w:t xml:space="preserve">Clicked many pictures on the castle. Inside castle photography was not allowed. But the interior is all about British history, Arts, culture, paintings, kings, </w:t>
      </w:r>
      <w:r w:rsidR="00FD679B">
        <w:t xml:space="preserve">and Queens. Spent some time in </w:t>
      </w:r>
      <w:r>
        <w:t>George’s chapel and prayed to Jesus. Got some inner peace.</w:t>
      </w:r>
    </w:p>
    <w:p w:rsidR="0029653A" w:rsidRDefault="0029653A" w:rsidP="0029653A">
      <w:r>
        <w:t>Felt damn, the queen has such a cool life.</w:t>
      </w:r>
    </w:p>
    <w:p w:rsidR="00617944" w:rsidRDefault="0029653A" w:rsidP="0029653A">
      <w:r>
        <w:t>End of the day. Got our bus back, catch some tube trains and its Hotel Room. Feeling awesome, historical, and overall this was worth to visit for me.</w:t>
      </w:r>
    </w:p>
    <w:p w:rsidR="00617944" w:rsidRDefault="0061584E" w:rsidP="00747730">
      <w:r>
        <w:t xml:space="preserve">Here </w:t>
      </w:r>
      <w:r w:rsidR="00C531CB">
        <w:t>is some glimpse</w:t>
      </w:r>
      <w:r w:rsidR="00725B61">
        <w:t xml:space="preserve"> from Castle</w:t>
      </w:r>
    </w:p>
    <w:p w:rsidR="007148BA" w:rsidRDefault="007148BA" w:rsidP="00747730">
      <w:pPr>
        <w:rPr>
          <w:noProof/>
        </w:rPr>
      </w:pPr>
      <w:r>
        <w:rPr>
          <w:noProof/>
        </w:rPr>
        <w:lastRenderedPageBreak/>
        <w:drawing>
          <wp:inline distT="0" distB="0" distL="0" distR="0">
            <wp:extent cx="1781092" cy="2373861"/>
            <wp:effectExtent l="0" t="0" r="0" b="7620"/>
            <wp:docPr id="2" name="Picture 2" descr="C:\Users\Nirmal Tailor\Desktop\IMG_20200125_1522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rmal Tailor\Desktop\IMG_20200125_152244.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1133" cy="2373915"/>
                    </a:xfrm>
                    <a:prstGeom prst="rect">
                      <a:avLst/>
                    </a:prstGeom>
                    <a:noFill/>
                    <a:ln>
                      <a:noFill/>
                    </a:ln>
                  </pic:spPr>
                </pic:pic>
              </a:graphicData>
            </a:graphic>
          </wp:inline>
        </w:drawing>
      </w:r>
      <w:r w:rsidRPr="007148B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C531CB">
        <w:rPr>
          <w:noProof/>
        </w:rPr>
        <w:t xml:space="preserve">  </w:t>
      </w:r>
      <w:r>
        <w:rPr>
          <w:noProof/>
        </w:rPr>
        <w:drawing>
          <wp:inline distT="0" distB="0" distL="0" distR="0">
            <wp:extent cx="1789043" cy="2369489"/>
            <wp:effectExtent l="0" t="0" r="1905" b="0"/>
            <wp:docPr id="3" name="Picture 3" descr="C:\Users\Nirmal Tailor\Desktop\IMG_20200125_1435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rmal Tailor\Desktop\IMG_20200125_143509.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4967" cy="2377335"/>
                    </a:xfrm>
                    <a:prstGeom prst="rect">
                      <a:avLst/>
                    </a:prstGeom>
                    <a:noFill/>
                    <a:ln>
                      <a:noFill/>
                    </a:ln>
                  </pic:spPr>
                </pic:pic>
              </a:graphicData>
            </a:graphic>
          </wp:inline>
        </w:drawing>
      </w:r>
      <w:r w:rsidR="00815F31">
        <w:rPr>
          <w:noProof/>
        </w:rPr>
        <w:t xml:space="preserve"> </w:t>
      </w:r>
      <w:r w:rsidR="009306B2">
        <w:rPr>
          <w:noProof/>
        </w:rPr>
        <w:drawing>
          <wp:inline distT="0" distB="0" distL="0" distR="0">
            <wp:extent cx="2056738" cy="2377440"/>
            <wp:effectExtent l="0" t="0" r="1270" b="3810"/>
            <wp:docPr id="4" name="Picture 4" descr="C:\Users\Nirmal Tailor\Downloads\Photos\IMG_20200125_1146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rmal Tailor\Downloads\Photos\IMG_20200125_114615.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6738" cy="2377440"/>
                    </a:xfrm>
                    <a:prstGeom prst="rect">
                      <a:avLst/>
                    </a:prstGeom>
                    <a:noFill/>
                    <a:ln>
                      <a:noFill/>
                    </a:ln>
                  </pic:spPr>
                </pic:pic>
              </a:graphicData>
            </a:graphic>
          </wp:inline>
        </w:drawing>
      </w:r>
    </w:p>
    <w:p w:rsidR="00203FCF" w:rsidRDefault="00815F31" w:rsidP="00C531CB">
      <w:pPr>
        <w:rPr>
          <w:noProof/>
        </w:rPr>
      </w:pPr>
      <w:r>
        <w:rPr>
          <w:noProof/>
        </w:rPr>
        <w:drawing>
          <wp:inline distT="0" distB="0" distL="0" distR="0">
            <wp:extent cx="2374790" cy="1781093"/>
            <wp:effectExtent l="0" t="7937" r="0" b="0"/>
            <wp:docPr id="5" name="Picture 5" descr="C:\Users\Nirmal Tailor\Downloads\Photos\IMG_20200125_1155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rmal Tailor\Downloads\Photos\IMG_20200125_11553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2372067" cy="1779050"/>
                    </a:xfrm>
                    <a:prstGeom prst="rect">
                      <a:avLst/>
                    </a:prstGeom>
                    <a:noFill/>
                    <a:ln>
                      <a:noFill/>
                    </a:ln>
                  </pic:spPr>
                </pic:pic>
              </a:graphicData>
            </a:graphic>
          </wp:inline>
        </w:drawing>
      </w:r>
      <w:r>
        <w:rPr>
          <w:noProof/>
        </w:rPr>
        <w:t xml:space="preserve">  </w:t>
      </w:r>
      <w:r>
        <w:rPr>
          <w:noProof/>
        </w:rPr>
        <w:drawing>
          <wp:inline distT="0" distB="0" distL="0" distR="0">
            <wp:extent cx="1852654" cy="2343647"/>
            <wp:effectExtent l="0" t="0" r="0" b="0"/>
            <wp:docPr id="6" name="Picture 6" descr="C:\Users\Nirmal Tailor\Downloads\Photos\IMG_20200125_1200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rmal Tailor\Downloads\Photos\IMG_20200125_12005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51415" cy="2342079"/>
                    </a:xfrm>
                    <a:prstGeom prst="rect">
                      <a:avLst/>
                    </a:prstGeom>
                    <a:noFill/>
                    <a:ln>
                      <a:noFill/>
                    </a:ln>
                  </pic:spPr>
                </pic:pic>
              </a:graphicData>
            </a:graphic>
          </wp:inline>
        </w:drawing>
      </w:r>
      <w:r>
        <w:rPr>
          <w:noProof/>
        </w:rPr>
        <w:t xml:space="preserve">  </w:t>
      </w:r>
      <w:r w:rsidR="00A8624A">
        <w:rPr>
          <w:noProof/>
        </w:rPr>
        <w:t xml:space="preserve"> </w:t>
      </w:r>
    </w:p>
    <w:p w:rsidR="004F141A" w:rsidRDefault="00815F31" w:rsidP="00C531CB">
      <w:pPr>
        <w:rPr>
          <w:noProof/>
        </w:rPr>
      </w:pPr>
      <w:r>
        <w:rPr>
          <w:noProof/>
        </w:rPr>
        <w:drawing>
          <wp:inline distT="0" distB="0" distL="0" distR="0">
            <wp:extent cx="2385390" cy="1963972"/>
            <wp:effectExtent l="1270" t="0" r="0" b="0"/>
            <wp:docPr id="7" name="Picture 7" descr="C:\Users\Nirmal Tailor\Downloads\Photos\IMG_20200125_133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rmal Tailor\Downloads\Photos\IMG_20200125_13382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390718" cy="1968359"/>
                    </a:xfrm>
                    <a:prstGeom prst="rect">
                      <a:avLst/>
                    </a:prstGeom>
                    <a:noFill/>
                    <a:ln>
                      <a:noFill/>
                    </a:ln>
                  </pic:spPr>
                </pic:pic>
              </a:graphicData>
            </a:graphic>
          </wp:inline>
        </w:drawing>
      </w:r>
    </w:p>
    <w:p w:rsidR="00762EA1" w:rsidRDefault="00762EA1" w:rsidP="00C531CB">
      <w:pPr>
        <w:rPr>
          <w:noProof/>
        </w:rPr>
      </w:pPr>
    </w:p>
    <w:p w:rsidR="00126071" w:rsidRDefault="00126071" w:rsidP="00C531CB">
      <w:pPr>
        <w:rPr>
          <w:b/>
        </w:rPr>
      </w:pPr>
    </w:p>
    <w:p w:rsidR="00762EA1" w:rsidRPr="00CC6D68" w:rsidRDefault="003064A1" w:rsidP="00C531CB">
      <w:pPr>
        <w:rPr>
          <w:b/>
        </w:rPr>
      </w:pPr>
      <w:r w:rsidRPr="00CC6D68">
        <w:rPr>
          <w:b/>
        </w:rPr>
        <w:lastRenderedPageBreak/>
        <w:t xml:space="preserve">Big Ben, </w:t>
      </w:r>
      <w:r w:rsidR="00776712" w:rsidRPr="00CC6D68">
        <w:rPr>
          <w:b/>
        </w:rPr>
        <w:t>London Eye &amp; Palace of Westminister</w:t>
      </w:r>
    </w:p>
    <w:p w:rsidR="008B0A32" w:rsidRDefault="00776712" w:rsidP="00C531CB">
      <w:r>
        <w:t>I must say the heart of London lies her</w:t>
      </w:r>
      <w:r w:rsidR="005B7E22">
        <w:t>e</w:t>
      </w:r>
      <w:r>
        <w:t xml:space="preserve">. Westminster </w:t>
      </w:r>
      <w:r w:rsidR="005B7E22">
        <w:t>palace</w:t>
      </w:r>
      <w:r>
        <w:t xml:space="preserve"> </w:t>
      </w:r>
      <w:r w:rsidR="009E0322">
        <w:t>(Parliament</w:t>
      </w:r>
      <w:r>
        <w:t xml:space="preserve"> of </w:t>
      </w:r>
      <w:r w:rsidR="009E0322">
        <w:t>London)</w:t>
      </w:r>
      <w:r>
        <w:t xml:space="preserve"> is </w:t>
      </w:r>
      <w:r w:rsidR="005B7E22">
        <w:t xml:space="preserve">an </w:t>
      </w:r>
      <w:r>
        <w:t xml:space="preserve">old and very </w:t>
      </w:r>
      <w:r w:rsidR="00E94E95">
        <w:t>significant</w:t>
      </w:r>
      <w:r>
        <w:t xml:space="preserve"> building in central London. If you stand on </w:t>
      </w:r>
      <w:r w:rsidR="005B7E22">
        <w:t>Westminister</w:t>
      </w:r>
      <w:r>
        <w:t xml:space="preserve"> </w:t>
      </w:r>
      <w:r w:rsidR="009E0322">
        <w:t>Bridge</w:t>
      </w:r>
      <w:r>
        <w:t xml:space="preserve"> and </w:t>
      </w:r>
      <w:r w:rsidR="00CC6D68">
        <w:t>look around</w:t>
      </w:r>
      <w:r>
        <w:t xml:space="preserve"> you will see</w:t>
      </w:r>
      <w:r w:rsidR="00CC6D68">
        <w:t xml:space="preserve"> amazingly built</w:t>
      </w:r>
      <w:r>
        <w:t xml:space="preserve"> </w:t>
      </w:r>
      <w:r w:rsidR="005B7E22">
        <w:t>Westminst</w:t>
      </w:r>
      <w:r>
        <w:t xml:space="preserve">er </w:t>
      </w:r>
      <w:r w:rsidR="005B7E22">
        <w:t>palace</w:t>
      </w:r>
      <w:r>
        <w:t>, big ban</w:t>
      </w:r>
      <w:r w:rsidR="005B7E22">
        <w:t>,</w:t>
      </w:r>
      <w:r>
        <w:t xml:space="preserve"> and London eye. </w:t>
      </w:r>
    </w:p>
    <w:p w:rsidR="00E94E95" w:rsidRDefault="00E94E95" w:rsidP="00C531CB">
      <w:r>
        <w:t xml:space="preserve">To visit </w:t>
      </w:r>
      <w:r w:rsidR="005B7E22">
        <w:t xml:space="preserve">the </w:t>
      </w:r>
      <w:r>
        <w:t xml:space="preserve">London eye you need to </w:t>
      </w:r>
      <w:r w:rsidR="00CC6D68">
        <w:t>walk</w:t>
      </w:r>
      <w:r>
        <w:t xml:space="preserve"> down from </w:t>
      </w:r>
      <w:r w:rsidR="005B7E22">
        <w:t xml:space="preserve">the </w:t>
      </w:r>
      <w:r>
        <w:t xml:space="preserve">bridge </w:t>
      </w:r>
      <w:r w:rsidR="00CC6D68">
        <w:t>along</w:t>
      </w:r>
      <w:r>
        <w:t xml:space="preserve"> with </w:t>
      </w:r>
      <w:r w:rsidR="00CC6D68">
        <w:t>Thames</w:t>
      </w:r>
      <w:r>
        <w:t xml:space="preserve"> </w:t>
      </w:r>
      <w:r w:rsidR="009E0322">
        <w:t>River</w:t>
      </w:r>
      <w:r>
        <w:t>. Many shops</w:t>
      </w:r>
      <w:r w:rsidR="00CC6D68">
        <w:t xml:space="preserve"> are there</w:t>
      </w:r>
      <w:r>
        <w:t xml:space="preserve"> and some playful events always use to happen there. I bought some </w:t>
      </w:r>
      <w:r w:rsidR="00CC6D68">
        <w:t>keychain which shows</w:t>
      </w:r>
      <w:r>
        <w:t xml:space="preserve"> of London.</w:t>
      </w:r>
    </w:p>
    <w:p w:rsidR="005B7E22" w:rsidRDefault="00E94E95" w:rsidP="00C531CB">
      <w:r>
        <w:t>Unfortuna</w:t>
      </w:r>
      <w:r w:rsidR="005B7E22">
        <w:t>te</w:t>
      </w:r>
      <w:r>
        <w:t xml:space="preserve">ly </w:t>
      </w:r>
      <w:r w:rsidR="00CC6D68">
        <w:t>on</w:t>
      </w:r>
      <w:r>
        <w:t xml:space="preserve"> the day of my visit big ben and </w:t>
      </w:r>
      <w:r w:rsidR="005B7E22">
        <w:t xml:space="preserve">the </w:t>
      </w:r>
      <w:r>
        <w:t xml:space="preserve">London eye both </w:t>
      </w:r>
      <w:r w:rsidR="00CC6D68">
        <w:t>were</w:t>
      </w:r>
      <w:r>
        <w:t xml:space="preserve"> under </w:t>
      </w:r>
      <w:r w:rsidR="00CC6D68">
        <w:t>maint</w:t>
      </w:r>
      <w:r w:rsidR="005B7E22">
        <w:t>ena</w:t>
      </w:r>
      <w:r w:rsidR="00CC6D68">
        <w:t>nce and was</w:t>
      </w:r>
      <w:r>
        <w:t xml:space="preserve"> closed. So that was some dishearting. However</w:t>
      </w:r>
      <w:r w:rsidR="005B7E22">
        <w:t>,</w:t>
      </w:r>
      <w:r>
        <w:t xml:space="preserve"> we spent 2 hours </w:t>
      </w:r>
      <w:r w:rsidR="003925E7">
        <w:t xml:space="preserve">on </w:t>
      </w:r>
      <w:r w:rsidR="005B7E22">
        <w:t>the T</w:t>
      </w:r>
      <w:r w:rsidR="003925E7">
        <w:t xml:space="preserve">hames river and felt the culture and </w:t>
      </w:r>
      <w:r w:rsidR="005B7E22">
        <w:t xml:space="preserve">watched boats, Clicked many pictures and I most importantly I was enjoying </w:t>
      </w:r>
      <w:r w:rsidR="0014301F">
        <w:t xml:space="preserve">a </w:t>
      </w:r>
      <w:r w:rsidR="005B7E22">
        <w:t xml:space="preserve">very cold temperature. May be temperature was around 6 or 7-degree </w:t>
      </w:r>
      <w:r w:rsidR="00676BF1">
        <w:t>Celsius</w:t>
      </w:r>
      <w:r w:rsidR="005B7E22">
        <w:t>.</w:t>
      </w:r>
    </w:p>
    <w:p w:rsidR="003925E7" w:rsidRDefault="003925E7" w:rsidP="00C531CB">
      <w:r>
        <w:t xml:space="preserve">We spent half </w:t>
      </w:r>
      <w:r w:rsidR="005B7E22">
        <w:t xml:space="preserve">a </w:t>
      </w:r>
      <w:r>
        <w:t xml:space="preserve">day there and started our journey towards </w:t>
      </w:r>
      <w:r w:rsidR="005B7E22">
        <w:t xml:space="preserve">the </w:t>
      </w:r>
      <w:r>
        <w:t xml:space="preserve">London </w:t>
      </w:r>
      <w:r w:rsidR="00490AD2">
        <w:t>Bridge</w:t>
      </w:r>
      <w:r>
        <w:t xml:space="preserve"> which is about </w:t>
      </w:r>
      <w:r w:rsidR="005B7E22">
        <w:t xml:space="preserve">an </w:t>
      </w:r>
      <w:r>
        <w:t>11</w:t>
      </w:r>
      <w:r w:rsidR="005B7E22">
        <w:t>-</w:t>
      </w:r>
      <w:r>
        <w:t xml:space="preserve">minute journey from </w:t>
      </w:r>
      <w:r w:rsidR="005B7E22">
        <w:t>West</w:t>
      </w:r>
      <w:r>
        <w:t xml:space="preserve">minster </w:t>
      </w:r>
      <w:r w:rsidR="00490AD2">
        <w:t>Bridge</w:t>
      </w:r>
      <w:r>
        <w:t>.</w:t>
      </w:r>
    </w:p>
    <w:p w:rsidR="003925E7" w:rsidRDefault="003925E7" w:rsidP="00C531CB">
      <w:r>
        <w:t>Here are some glimps</w:t>
      </w:r>
      <w:r w:rsidR="005B7E22">
        <w:t>e</w:t>
      </w:r>
      <w:r>
        <w:t xml:space="preserve"> of Westminister palace, big ben and London eye</w:t>
      </w:r>
    </w:p>
    <w:p w:rsidR="003925E7" w:rsidRDefault="00F614F7" w:rsidP="00C531CB">
      <w:pPr>
        <w:rPr>
          <w:noProof/>
        </w:rPr>
      </w:pPr>
      <w:r>
        <w:rPr>
          <w:noProof/>
        </w:rPr>
        <w:drawing>
          <wp:inline distT="0" distB="0" distL="0" distR="0">
            <wp:extent cx="2420728" cy="1815546"/>
            <wp:effectExtent l="0" t="2223" r="0" b="0"/>
            <wp:docPr id="9" name="Picture 9" descr="C:\Users\Nirmal Tailor\Downloads\Photos (1)\IMG_20200119_1144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rmal Tailor\Downloads\Photos (1)\IMG_20200119_114418.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2422517" cy="1816888"/>
                    </a:xfrm>
                    <a:prstGeom prst="rect">
                      <a:avLst/>
                    </a:prstGeom>
                    <a:noFill/>
                    <a:ln>
                      <a:noFill/>
                    </a:ln>
                  </pic:spPr>
                </pic:pic>
              </a:graphicData>
            </a:graphic>
          </wp:inline>
        </w:drawing>
      </w:r>
      <w:r>
        <w:rPr>
          <w:noProof/>
        </w:rPr>
        <w:t xml:space="preserve"> </w:t>
      </w:r>
      <w:r>
        <w:rPr>
          <w:noProof/>
        </w:rPr>
        <w:drawing>
          <wp:inline distT="0" distB="0" distL="0" distR="0">
            <wp:extent cx="3649648" cy="2401292"/>
            <wp:effectExtent l="0" t="0" r="8255" b="0"/>
            <wp:docPr id="10" name="Picture 10" descr="C:\Users\Nirmal Tailor\Downloads\Photos (1)\IMG_20200119_115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rmal Tailor\Downloads\Photos (1)\IMG_20200119_115043.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47210" cy="2399688"/>
                    </a:xfrm>
                    <a:prstGeom prst="rect">
                      <a:avLst/>
                    </a:prstGeom>
                    <a:noFill/>
                    <a:ln>
                      <a:noFill/>
                    </a:ln>
                  </pic:spPr>
                </pic:pic>
              </a:graphicData>
            </a:graphic>
          </wp:inline>
        </w:drawing>
      </w:r>
    </w:p>
    <w:p w:rsidR="00F614F7" w:rsidRDefault="00F614F7" w:rsidP="00C531CB">
      <w:pPr>
        <w:rPr>
          <w:noProof/>
        </w:rPr>
      </w:pPr>
      <w:r>
        <w:rPr>
          <w:noProof/>
        </w:rPr>
        <w:lastRenderedPageBreak/>
        <w:drawing>
          <wp:inline distT="0" distB="0" distL="0" distR="0">
            <wp:extent cx="2941983" cy="2206487"/>
            <wp:effectExtent l="6033" t="0" r="0" b="0"/>
            <wp:docPr id="11" name="Picture 11" descr="C:\Users\Nirmal Tailor\Downloads\Photos (1)\IMG_20200119_1203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rmal Tailor\Downloads\Photos (1)\IMG_20200119_120345.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2940016" cy="2205012"/>
                    </a:xfrm>
                    <a:prstGeom prst="rect">
                      <a:avLst/>
                    </a:prstGeom>
                    <a:noFill/>
                    <a:ln>
                      <a:noFill/>
                    </a:ln>
                  </pic:spPr>
                </pic:pic>
              </a:graphicData>
            </a:graphic>
          </wp:inline>
        </w:drawing>
      </w:r>
      <w:r>
        <w:rPr>
          <w:noProof/>
        </w:rPr>
        <w:t xml:space="preserve">  </w:t>
      </w:r>
      <w:r>
        <w:rPr>
          <w:noProof/>
        </w:rPr>
        <w:drawing>
          <wp:inline distT="0" distB="0" distL="0" distR="0">
            <wp:extent cx="3291840" cy="2926080"/>
            <wp:effectExtent l="0" t="0" r="3810" b="7620"/>
            <wp:docPr id="12" name="Picture 12" descr="C:\Users\Nirmal Tailor\Downloads\Photos (1)\IMG_20200119_1229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rmal Tailor\Downloads\Photos (1)\IMG_20200119_122914.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89640" cy="2924124"/>
                    </a:xfrm>
                    <a:prstGeom prst="rect">
                      <a:avLst/>
                    </a:prstGeom>
                    <a:noFill/>
                    <a:ln>
                      <a:noFill/>
                    </a:ln>
                  </pic:spPr>
                </pic:pic>
              </a:graphicData>
            </a:graphic>
          </wp:inline>
        </w:drawing>
      </w:r>
    </w:p>
    <w:p w:rsidR="0030085E" w:rsidRDefault="0030085E" w:rsidP="00C531CB">
      <w:pPr>
        <w:rPr>
          <w:noProof/>
        </w:rPr>
      </w:pPr>
    </w:p>
    <w:p w:rsidR="0030085E" w:rsidRDefault="0030085E" w:rsidP="00C531CB">
      <w:pPr>
        <w:rPr>
          <w:noProof/>
        </w:rPr>
      </w:pPr>
    </w:p>
    <w:p w:rsidR="0030085E" w:rsidRDefault="0030085E" w:rsidP="00C531CB">
      <w:pPr>
        <w:rPr>
          <w:noProof/>
        </w:rPr>
      </w:pPr>
    </w:p>
    <w:p w:rsidR="00FC3F54" w:rsidRDefault="00FC3F54" w:rsidP="00C531CB">
      <w:pPr>
        <w:rPr>
          <w:noProof/>
        </w:rPr>
      </w:pPr>
    </w:p>
    <w:p w:rsidR="0030085E" w:rsidRPr="00FC3F54" w:rsidRDefault="007A23B8" w:rsidP="00C531CB">
      <w:pPr>
        <w:rPr>
          <w:b/>
          <w:noProof/>
        </w:rPr>
      </w:pPr>
      <w:r w:rsidRPr="00FC3F54">
        <w:rPr>
          <w:b/>
          <w:noProof/>
        </w:rPr>
        <w:t>London Bridge</w:t>
      </w:r>
    </w:p>
    <w:p w:rsidR="007A23B8" w:rsidRDefault="002B0E86" w:rsidP="00C531CB">
      <w:r>
        <w:t xml:space="preserve">I must say the views for </w:t>
      </w:r>
      <w:r w:rsidR="004D5A11">
        <w:t xml:space="preserve">the </w:t>
      </w:r>
      <w:r>
        <w:t xml:space="preserve">London </w:t>
      </w:r>
      <w:proofErr w:type="gramStart"/>
      <w:r>
        <w:t>bridge</w:t>
      </w:r>
      <w:proofErr w:type="gramEnd"/>
      <w:r>
        <w:t xml:space="preserve"> are mesm</w:t>
      </w:r>
      <w:r w:rsidR="004D5A11">
        <w:t>eriz</w:t>
      </w:r>
      <w:r>
        <w:t xml:space="preserve">ing in all ways. There is </w:t>
      </w:r>
      <w:r w:rsidR="004D5A11">
        <w:t xml:space="preserve">a </w:t>
      </w:r>
      <w:r>
        <w:t xml:space="preserve">big royal </w:t>
      </w:r>
      <w:r w:rsidR="0014301F">
        <w:t>palace</w:t>
      </w:r>
      <w:r>
        <w:t xml:space="preserve"> near </w:t>
      </w:r>
      <w:r w:rsidR="004D5A11">
        <w:t xml:space="preserve">the </w:t>
      </w:r>
      <w:r>
        <w:t xml:space="preserve">London bridge </w:t>
      </w:r>
      <w:proofErr w:type="gramStart"/>
      <w:r>
        <w:t>( Same</w:t>
      </w:r>
      <w:proofErr w:type="gramEnd"/>
      <w:r>
        <w:t xml:space="preserve"> </w:t>
      </w:r>
      <w:r w:rsidR="004D5A11">
        <w:t>as</w:t>
      </w:r>
      <w:r>
        <w:t xml:space="preserve"> </w:t>
      </w:r>
      <w:r w:rsidR="004D5A11">
        <w:t xml:space="preserve">a </w:t>
      </w:r>
      <w:r>
        <w:t xml:space="preserve">fort ) which was paid to visit and </w:t>
      </w:r>
      <w:r w:rsidR="004D5A11">
        <w:t xml:space="preserve">a </w:t>
      </w:r>
      <w:r>
        <w:t>bit expensive so we d</w:t>
      </w:r>
      <w:r w:rsidR="004D5A11">
        <w:t>e</w:t>
      </w:r>
      <w:r>
        <w:t>cided not to vis</w:t>
      </w:r>
      <w:r w:rsidR="004D5A11">
        <w:t>i</w:t>
      </w:r>
      <w:r>
        <w:t xml:space="preserve">t. Rather we took a long walk near </w:t>
      </w:r>
      <w:r w:rsidR="004D5A11">
        <w:t xml:space="preserve">the </w:t>
      </w:r>
      <w:r>
        <w:t xml:space="preserve">bridge to explore details of </w:t>
      </w:r>
      <w:r w:rsidR="004D5A11">
        <w:t xml:space="preserve">the </w:t>
      </w:r>
      <w:r>
        <w:t>bridge.</w:t>
      </w:r>
    </w:p>
    <w:p w:rsidR="002B0E86" w:rsidRDefault="002B0E86" w:rsidP="00C531CB">
      <w:r>
        <w:t xml:space="preserve">As boats passing by and sitting on </w:t>
      </w:r>
      <w:r w:rsidR="004D5A11">
        <w:t xml:space="preserve">a </w:t>
      </w:r>
      <w:r>
        <w:t xml:space="preserve">bench </w:t>
      </w:r>
      <w:r w:rsidR="002F14DA">
        <w:t xml:space="preserve">alongside </w:t>
      </w:r>
      <w:r w:rsidR="004D5A11">
        <w:t>T</w:t>
      </w:r>
      <w:r>
        <w:t xml:space="preserve">hames </w:t>
      </w:r>
      <w:proofErr w:type="gramStart"/>
      <w:r>
        <w:t>river</w:t>
      </w:r>
      <w:proofErr w:type="gramEnd"/>
      <w:r>
        <w:t xml:space="preserve"> I could not hold my excitement. </w:t>
      </w:r>
    </w:p>
    <w:p w:rsidR="002F14DA" w:rsidRDefault="002F14DA" w:rsidP="00C531CB">
      <w:r>
        <w:t xml:space="preserve">London </w:t>
      </w:r>
      <w:r w:rsidR="004D5A11">
        <w:t>B</w:t>
      </w:r>
      <w:r>
        <w:t>ridge is also a popular tourist destination so you will see a lot of pe</w:t>
      </w:r>
      <w:r w:rsidR="004D5A11">
        <w:t xml:space="preserve">ople with diversity and </w:t>
      </w:r>
      <w:r w:rsidR="007D1C67">
        <w:t>race</w:t>
      </w:r>
      <w:r w:rsidR="004D5A11">
        <w:t xml:space="preserve">. </w:t>
      </w:r>
      <w:proofErr w:type="gramStart"/>
      <w:r w:rsidR="004D5A11">
        <w:t>Walk</w:t>
      </w:r>
      <w:proofErr w:type="gramEnd"/>
      <w:r w:rsidR="004D5A11">
        <w:t xml:space="preserve"> above the bridge and just </w:t>
      </w:r>
      <w:r w:rsidR="00385705">
        <w:t>feel</w:t>
      </w:r>
      <w:r w:rsidR="004D5A11">
        <w:t xml:space="preserve"> how beautiful London is.</w:t>
      </w:r>
    </w:p>
    <w:p w:rsidR="004D5A11" w:rsidRDefault="004D5A11" w:rsidP="00C531CB">
      <w:proofErr w:type="spellStart"/>
      <w:r>
        <w:t>Picturs</w:t>
      </w:r>
      <w:proofErr w:type="spellEnd"/>
      <w:r>
        <w:t xml:space="preserve"> </w:t>
      </w:r>
      <w:proofErr w:type="gramStart"/>
      <w:r>
        <w:t>From</w:t>
      </w:r>
      <w:proofErr w:type="gramEnd"/>
      <w:r>
        <w:t xml:space="preserve"> London Bridge</w:t>
      </w:r>
    </w:p>
    <w:p w:rsidR="004D5A11" w:rsidRDefault="004D5A11" w:rsidP="00C531CB">
      <w:r>
        <w:rPr>
          <w:noProof/>
        </w:rPr>
        <w:lastRenderedPageBreak/>
        <w:drawing>
          <wp:inline distT="0" distB="0" distL="0" distR="0" wp14:anchorId="7A396BA2" wp14:editId="07E31EA4">
            <wp:extent cx="5219700" cy="3914775"/>
            <wp:effectExtent l="0" t="0" r="0" b="9525"/>
            <wp:docPr id="13" name="Picture 13" descr="C:\Users\Nirmal Tailor\Downloads\Photos (1)\IMG_20200119_1439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rmal Tailor\Downloads\Photos (1)\IMG_20200119_143937.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9700" cy="3914775"/>
                    </a:xfrm>
                    <a:prstGeom prst="rect">
                      <a:avLst/>
                    </a:prstGeom>
                    <a:noFill/>
                    <a:ln>
                      <a:noFill/>
                    </a:ln>
                  </pic:spPr>
                </pic:pic>
              </a:graphicData>
            </a:graphic>
          </wp:inline>
        </w:drawing>
      </w:r>
    </w:p>
    <w:p w:rsidR="004D5A11" w:rsidRDefault="004D5A11" w:rsidP="00C531CB">
      <w:pPr>
        <w:rPr>
          <w:noProof/>
        </w:rPr>
      </w:pPr>
      <w:r>
        <w:rPr>
          <w:noProof/>
        </w:rPr>
        <w:lastRenderedPageBreak/>
        <w:drawing>
          <wp:inline distT="0" distB="0" distL="0" distR="0" wp14:anchorId="0BAB2999" wp14:editId="406796B1">
            <wp:extent cx="2714625" cy="2362200"/>
            <wp:effectExtent l="0" t="0" r="9525" b="0"/>
            <wp:docPr id="14" name="Picture 14" descr="C:\Users\Nirmal Tailor\Downloads\Photos (1)\IMG_20200119_1509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rmal Tailor\Downloads\Photos (1)\IMG_20200119_150928.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19222" cy="2366200"/>
                    </a:xfrm>
                    <a:prstGeom prst="rect">
                      <a:avLst/>
                    </a:prstGeom>
                    <a:noFill/>
                    <a:ln>
                      <a:noFill/>
                    </a:ln>
                  </pic:spPr>
                </pic:pic>
              </a:graphicData>
            </a:graphic>
          </wp:inline>
        </w:drawing>
      </w:r>
      <w:r w:rsidRPr="004D5A1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noProof/>
        </w:rPr>
        <w:t xml:space="preserve">    </w:t>
      </w:r>
      <w:r>
        <w:rPr>
          <w:noProof/>
        </w:rPr>
        <w:drawing>
          <wp:inline distT="0" distB="0" distL="0" distR="0">
            <wp:extent cx="2957067" cy="2745642"/>
            <wp:effectExtent l="0" t="8573" r="6668" b="6667"/>
            <wp:docPr id="15" name="Picture 15" descr="C:\Users\Nirmal Tailor\Downloads\Photos (1)\IMG_20200119_152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rmal Tailor\Downloads\Photos (1)\IMG_20200119_152113.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2958616" cy="2747081"/>
                    </a:xfrm>
                    <a:prstGeom prst="rect">
                      <a:avLst/>
                    </a:prstGeom>
                    <a:noFill/>
                    <a:ln>
                      <a:noFill/>
                    </a:ln>
                  </pic:spPr>
                </pic:pic>
              </a:graphicData>
            </a:graphic>
          </wp:inline>
        </w:drawing>
      </w:r>
      <w:r>
        <w:rPr>
          <w:noProof/>
        </w:rPr>
        <w:drawing>
          <wp:inline distT="0" distB="0" distL="0" distR="0" wp14:anchorId="142DDEFC" wp14:editId="3ED0305B">
            <wp:extent cx="3219450" cy="2414588"/>
            <wp:effectExtent l="0" t="0" r="0" b="5080"/>
            <wp:docPr id="16" name="Picture 16" descr="C:\Users\Nirmal Tailor\Downloads\Photos (1)\IMG_20200119_1435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irmal Tailor\Downloads\Photos (1)\IMG_20200119_143549.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19450" cy="2414588"/>
                    </a:xfrm>
                    <a:prstGeom prst="rect">
                      <a:avLst/>
                    </a:prstGeom>
                    <a:noFill/>
                    <a:ln>
                      <a:noFill/>
                    </a:ln>
                  </pic:spPr>
                </pic:pic>
              </a:graphicData>
            </a:graphic>
          </wp:inline>
        </w:drawing>
      </w:r>
    </w:p>
    <w:p w:rsidR="004D5A11" w:rsidRDefault="004D5A11" w:rsidP="00C531CB">
      <w:pPr>
        <w:rPr>
          <w:noProof/>
        </w:rPr>
      </w:pPr>
    </w:p>
    <w:p w:rsidR="006228D5" w:rsidRPr="006228D5" w:rsidRDefault="006228D5" w:rsidP="00C531CB">
      <w:pPr>
        <w:rPr>
          <w:b/>
          <w:noProof/>
        </w:rPr>
      </w:pPr>
      <w:r w:rsidRPr="006228D5">
        <w:rPr>
          <w:b/>
          <w:noProof/>
        </w:rPr>
        <w:t>British Muse</w:t>
      </w:r>
      <w:r w:rsidR="00B16461">
        <w:rPr>
          <w:b/>
          <w:noProof/>
        </w:rPr>
        <w:t>u</w:t>
      </w:r>
      <w:r w:rsidRPr="006228D5">
        <w:rPr>
          <w:b/>
          <w:noProof/>
        </w:rPr>
        <w:t>m</w:t>
      </w:r>
    </w:p>
    <w:p w:rsidR="00981826" w:rsidRDefault="00421900" w:rsidP="00C531CB">
      <w:pPr>
        <w:rPr>
          <w:noProof/>
        </w:rPr>
      </w:pPr>
      <w:r>
        <w:rPr>
          <w:noProof/>
        </w:rPr>
        <w:t>T</w:t>
      </w:r>
      <w:r w:rsidR="00A72DA5">
        <w:rPr>
          <w:noProof/>
        </w:rPr>
        <w:t xml:space="preserve">he best part of </w:t>
      </w:r>
      <w:r>
        <w:rPr>
          <w:noProof/>
        </w:rPr>
        <w:t xml:space="preserve">my residing hotel </w:t>
      </w:r>
      <w:r w:rsidR="00A72DA5">
        <w:rPr>
          <w:noProof/>
        </w:rPr>
        <w:t>was</w:t>
      </w:r>
      <w:r>
        <w:rPr>
          <w:noProof/>
        </w:rPr>
        <w:t xml:space="preserve"> that all </w:t>
      </w:r>
      <w:r w:rsidR="00A72DA5">
        <w:rPr>
          <w:noProof/>
        </w:rPr>
        <w:t>major tourist destination was near to me. British muse</w:t>
      </w:r>
      <w:r w:rsidR="00B16461">
        <w:rPr>
          <w:noProof/>
        </w:rPr>
        <w:t>u</w:t>
      </w:r>
      <w:r w:rsidR="00A72DA5">
        <w:rPr>
          <w:noProof/>
        </w:rPr>
        <w:t>m wa</w:t>
      </w:r>
      <w:r>
        <w:rPr>
          <w:noProof/>
        </w:rPr>
        <w:t>s</w:t>
      </w:r>
      <w:r w:rsidR="00A72DA5">
        <w:rPr>
          <w:noProof/>
        </w:rPr>
        <w:t xml:space="preserve"> abo</w:t>
      </w:r>
      <w:r>
        <w:rPr>
          <w:noProof/>
        </w:rPr>
        <w:t>ut 10 minut</w:t>
      </w:r>
      <w:r w:rsidR="00B16461">
        <w:rPr>
          <w:noProof/>
        </w:rPr>
        <w:t>e</w:t>
      </w:r>
      <w:r>
        <w:rPr>
          <w:noProof/>
        </w:rPr>
        <w:t>s walk only</w:t>
      </w:r>
      <w:r w:rsidR="00A72DA5">
        <w:rPr>
          <w:noProof/>
        </w:rPr>
        <w:t>.</w:t>
      </w:r>
      <w:r w:rsidR="00B16461">
        <w:rPr>
          <w:noProof/>
        </w:rPr>
        <w:t xml:space="preserve"> </w:t>
      </w:r>
      <w:r w:rsidR="003A0E10">
        <w:rPr>
          <w:noProof/>
        </w:rPr>
        <w:t>and I just like</w:t>
      </w:r>
      <w:r w:rsidR="00B16461">
        <w:rPr>
          <w:noProof/>
        </w:rPr>
        <w:t>d</w:t>
      </w:r>
      <w:r w:rsidR="003A0E10">
        <w:rPr>
          <w:noProof/>
        </w:rPr>
        <w:t xml:space="preserve"> the way people cross</w:t>
      </w:r>
      <w:r w:rsidR="00CB5882">
        <w:rPr>
          <w:noProof/>
        </w:rPr>
        <w:t xml:space="preserve"> the road</w:t>
      </w:r>
      <w:r w:rsidR="003A0E10">
        <w:rPr>
          <w:noProof/>
        </w:rPr>
        <w:t xml:space="preserve"> with all sense and you have proper signal and no one honks</w:t>
      </w:r>
      <w:r w:rsidR="00981826">
        <w:rPr>
          <w:noProof/>
        </w:rPr>
        <w:t>.</w:t>
      </w:r>
    </w:p>
    <w:p w:rsidR="004D5A11" w:rsidRDefault="0089468A" w:rsidP="00C531CB">
      <w:pPr>
        <w:rPr>
          <w:noProof/>
        </w:rPr>
      </w:pPr>
      <w:r>
        <w:rPr>
          <w:noProof/>
        </w:rPr>
        <w:t>I</w:t>
      </w:r>
      <w:r w:rsidR="003A0E10">
        <w:rPr>
          <w:noProof/>
        </w:rPr>
        <w:t>t</w:t>
      </w:r>
      <w:r>
        <w:rPr>
          <w:noProof/>
        </w:rPr>
        <w:t xml:space="preserve"> was </w:t>
      </w:r>
      <w:r w:rsidR="00981826">
        <w:rPr>
          <w:noProof/>
        </w:rPr>
        <w:t xml:space="preserve">a </w:t>
      </w:r>
      <w:r>
        <w:rPr>
          <w:noProof/>
        </w:rPr>
        <w:t>fine weekend day.</w:t>
      </w:r>
    </w:p>
    <w:p w:rsidR="000B7D19" w:rsidRDefault="0089468A" w:rsidP="00C531CB">
      <w:pPr>
        <w:rPr>
          <w:noProof/>
        </w:rPr>
      </w:pPr>
      <w:r>
        <w:rPr>
          <w:noProof/>
        </w:rPr>
        <w:t>But unfort</w:t>
      </w:r>
      <w:r w:rsidR="00981826">
        <w:rPr>
          <w:noProof/>
        </w:rPr>
        <w:t>unat</w:t>
      </w:r>
      <w:r>
        <w:rPr>
          <w:noProof/>
        </w:rPr>
        <w:t>ely</w:t>
      </w:r>
      <w:r w:rsidR="00981826">
        <w:rPr>
          <w:noProof/>
        </w:rPr>
        <w:t>,</w:t>
      </w:r>
      <w:r>
        <w:rPr>
          <w:noProof/>
        </w:rPr>
        <w:t xml:space="preserve"> I </w:t>
      </w:r>
      <w:r w:rsidR="00A9438F">
        <w:rPr>
          <w:noProof/>
        </w:rPr>
        <w:t>c</w:t>
      </w:r>
      <w:r w:rsidR="00981826">
        <w:rPr>
          <w:noProof/>
        </w:rPr>
        <w:t>a</w:t>
      </w:r>
      <w:r w:rsidR="00A9438F">
        <w:rPr>
          <w:noProof/>
        </w:rPr>
        <w:t>ught</w:t>
      </w:r>
      <w:r>
        <w:rPr>
          <w:noProof/>
        </w:rPr>
        <w:t xml:space="preserve"> </w:t>
      </w:r>
      <w:r w:rsidR="00981826">
        <w:rPr>
          <w:noProof/>
        </w:rPr>
        <w:t xml:space="preserve">a </w:t>
      </w:r>
      <w:r>
        <w:rPr>
          <w:noProof/>
        </w:rPr>
        <w:t xml:space="preserve">fever and was not feeling </w:t>
      </w:r>
      <w:r w:rsidR="00981826">
        <w:rPr>
          <w:noProof/>
        </w:rPr>
        <w:t>good</w:t>
      </w:r>
      <w:r>
        <w:rPr>
          <w:noProof/>
        </w:rPr>
        <w:t xml:space="preserve"> to visit any place</w:t>
      </w:r>
      <w:r w:rsidR="00A9438F">
        <w:rPr>
          <w:noProof/>
        </w:rPr>
        <w:t>s</w:t>
      </w:r>
      <w:r>
        <w:rPr>
          <w:noProof/>
        </w:rPr>
        <w:t>. However</w:t>
      </w:r>
      <w:r w:rsidR="00F97091">
        <w:rPr>
          <w:noProof/>
        </w:rPr>
        <w:t>,</w:t>
      </w:r>
      <w:r>
        <w:rPr>
          <w:noProof/>
        </w:rPr>
        <w:t xml:space="preserve"> my colle</w:t>
      </w:r>
      <w:r w:rsidR="00F97091">
        <w:rPr>
          <w:noProof/>
        </w:rPr>
        <w:t>agues</w:t>
      </w:r>
      <w:r>
        <w:rPr>
          <w:noProof/>
        </w:rPr>
        <w:t xml:space="preserve"> left in </w:t>
      </w:r>
      <w:r w:rsidR="00F97091">
        <w:rPr>
          <w:noProof/>
        </w:rPr>
        <w:t xml:space="preserve">the </w:t>
      </w:r>
      <w:r>
        <w:rPr>
          <w:noProof/>
        </w:rPr>
        <w:t xml:space="preserve">morning to visit more of </w:t>
      </w:r>
      <w:r w:rsidR="00F97091">
        <w:rPr>
          <w:noProof/>
        </w:rPr>
        <w:t>L</w:t>
      </w:r>
      <w:r>
        <w:rPr>
          <w:noProof/>
        </w:rPr>
        <w:t>ondon and for some shopping</w:t>
      </w:r>
      <w:r w:rsidR="0061033A">
        <w:rPr>
          <w:noProof/>
        </w:rPr>
        <w:t xml:space="preserve"> but</w:t>
      </w:r>
      <w:r>
        <w:rPr>
          <w:noProof/>
        </w:rPr>
        <w:t xml:space="preserve"> I slept till afternoon</w:t>
      </w:r>
      <w:r w:rsidR="000B7D19">
        <w:rPr>
          <w:noProof/>
        </w:rPr>
        <w:t>.</w:t>
      </w:r>
    </w:p>
    <w:p w:rsidR="0089468A" w:rsidRDefault="000B7D19" w:rsidP="00C531CB">
      <w:pPr>
        <w:rPr>
          <w:noProof/>
        </w:rPr>
      </w:pPr>
      <w:r>
        <w:rPr>
          <w:noProof/>
        </w:rPr>
        <w:t xml:space="preserve">As I </w:t>
      </w:r>
      <w:r w:rsidR="00F97091">
        <w:rPr>
          <w:noProof/>
        </w:rPr>
        <w:t>woke</w:t>
      </w:r>
      <w:r>
        <w:rPr>
          <w:noProof/>
        </w:rPr>
        <w:t xml:space="preserve"> up</w:t>
      </w:r>
      <w:r w:rsidR="0089468A">
        <w:rPr>
          <w:noProof/>
        </w:rPr>
        <w:t xml:space="preserve"> I finally got </w:t>
      </w:r>
      <w:r w:rsidR="00F97091">
        <w:rPr>
          <w:noProof/>
        </w:rPr>
        <w:t xml:space="preserve">the </w:t>
      </w:r>
      <w:r w:rsidR="0089468A">
        <w:rPr>
          <w:noProof/>
        </w:rPr>
        <w:t>cour</w:t>
      </w:r>
      <w:r w:rsidR="00F97091">
        <w:rPr>
          <w:noProof/>
        </w:rPr>
        <w:t>a</w:t>
      </w:r>
      <w:r w:rsidR="0089468A">
        <w:rPr>
          <w:noProof/>
        </w:rPr>
        <w:t xml:space="preserve">ge and decided to visit </w:t>
      </w:r>
      <w:r w:rsidR="00F97091">
        <w:rPr>
          <w:noProof/>
        </w:rPr>
        <w:t xml:space="preserve">the </w:t>
      </w:r>
      <w:r w:rsidR="0089468A">
        <w:rPr>
          <w:noProof/>
        </w:rPr>
        <w:t>muse</w:t>
      </w:r>
      <w:r w:rsidR="00F97091">
        <w:rPr>
          <w:noProof/>
        </w:rPr>
        <w:t>u</w:t>
      </w:r>
      <w:r w:rsidR="0089468A">
        <w:rPr>
          <w:noProof/>
        </w:rPr>
        <w:t xml:space="preserve">m </w:t>
      </w:r>
      <w:r w:rsidR="00F97091">
        <w:rPr>
          <w:noProof/>
        </w:rPr>
        <w:t>on</w:t>
      </w:r>
      <w:r w:rsidR="0089468A">
        <w:rPr>
          <w:noProof/>
        </w:rPr>
        <w:t xml:space="preserve"> my own.</w:t>
      </w:r>
    </w:p>
    <w:p w:rsidR="0089468A" w:rsidRDefault="0089468A" w:rsidP="00C531CB">
      <w:pPr>
        <w:rPr>
          <w:noProof/>
        </w:rPr>
      </w:pPr>
      <w:r>
        <w:rPr>
          <w:noProof/>
        </w:rPr>
        <w:lastRenderedPageBreak/>
        <w:t xml:space="preserve">I reached </w:t>
      </w:r>
      <w:r w:rsidR="00553E8F">
        <w:rPr>
          <w:noProof/>
        </w:rPr>
        <w:t xml:space="preserve">the </w:t>
      </w:r>
      <w:r>
        <w:rPr>
          <w:noProof/>
        </w:rPr>
        <w:t xml:space="preserve">museum and took my place in </w:t>
      </w:r>
      <w:r w:rsidR="00553E8F">
        <w:rPr>
          <w:noProof/>
        </w:rPr>
        <w:t xml:space="preserve">a </w:t>
      </w:r>
      <w:r>
        <w:rPr>
          <w:noProof/>
        </w:rPr>
        <w:t xml:space="preserve">long queue for entering. </w:t>
      </w:r>
      <w:r w:rsidR="00553E8F">
        <w:rPr>
          <w:noProof/>
        </w:rPr>
        <w:t>E</w:t>
      </w:r>
      <w:r>
        <w:rPr>
          <w:noProof/>
        </w:rPr>
        <w:t xml:space="preserve">ntry is free at </w:t>
      </w:r>
      <w:r w:rsidR="00553E8F">
        <w:rPr>
          <w:noProof/>
        </w:rPr>
        <w:t xml:space="preserve">the </w:t>
      </w:r>
      <w:r>
        <w:rPr>
          <w:noProof/>
        </w:rPr>
        <w:t>muse</w:t>
      </w:r>
      <w:r w:rsidR="00553E8F">
        <w:rPr>
          <w:noProof/>
        </w:rPr>
        <w:t>u</w:t>
      </w:r>
      <w:r>
        <w:rPr>
          <w:noProof/>
        </w:rPr>
        <w:t>m. However</w:t>
      </w:r>
      <w:r w:rsidR="00BD4562">
        <w:rPr>
          <w:noProof/>
        </w:rPr>
        <w:t>,</w:t>
      </w:r>
      <w:r>
        <w:rPr>
          <w:noProof/>
        </w:rPr>
        <w:t xml:space="preserve"> you need to </w:t>
      </w:r>
      <w:r w:rsidR="003F4D49">
        <w:rPr>
          <w:noProof/>
        </w:rPr>
        <w:t>pass through</w:t>
      </w:r>
      <w:r>
        <w:rPr>
          <w:noProof/>
        </w:rPr>
        <w:t xml:space="preserve"> security check</w:t>
      </w:r>
      <w:r w:rsidR="003F4D49">
        <w:rPr>
          <w:noProof/>
        </w:rPr>
        <w:t>s</w:t>
      </w:r>
      <w:r>
        <w:rPr>
          <w:noProof/>
        </w:rPr>
        <w:t xml:space="preserve">. Most of </w:t>
      </w:r>
      <w:r w:rsidR="00BD4562">
        <w:rPr>
          <w:noProof/>
        </w:rPr>
        <w:t xml:space="preserve">the </w:t>
      </w:r>
      <w:r>
        <w:rPr>
          <w:noProof/>
        </w:rPr>
        <w:t>people w</w:t>
      </w:r>
      <w:r w:rsidR="00BD4562">
        <w:rPr>
          <w:noProof/>
        </w:rPr>
        <w:t>ere</w:t>
      </w:r>
      <w:r>
        <w:rPr>
          <w:noProof/>
        </w:rPr>
        <w:t xml:space="preserve"> </w:t>
      </w:r>
      <w:r w:rsidR="00BD4562">
        <w:rPr>
          <w:noProof/>
        </w:rPr>
        <w:t>Chines</w:t>
      </w:r>
      <w:r>
        <w:rPr>
          <w:noProof/>
        </w:rPr>
        <w:t xml:space="preserve">e and </w:t>
      </w:r>
      <w:r w:rsidR="00BD4562">
        <w:rPr>
          <w:noProof/>
        </w:rPr>
        <w:t>Japanese</w:t>
      </w:r>
      <w:r>
        <w:rPr>
          <w:noProof/>
        </w:rPr>
        <w:t xml:space="preserve">. I saw </w:t>
      </w:r>
      <w:r w:rsidR="00EF6599">
        <w:rPr>
          <w:noProof/>
        </w:rPr>
        <w:t xml:space="preserve">only </w:t>
      </w:r>
      <w:r w:rsidR="00BD4562">
        <w:rPr>
          <w:noProof/>
        </w:rPr>
        <w:t xml:space="preserve">a </w:t>
      </w:r>
      <w:r>
        <w:rPr>
          <w:noProof/>
        </w:rPr>
        <w:t xml:space="preserve">few </w:t>
      </w:r>
      <w:r w:rsidR="00BD4562">
        <w:rPr>
          <w:noProof/>
        </w:rPr>
        <w:t>B</w:t>
      </w:r>
      <w:r>
        <w:rPr>
          <w:noProof/>
        </w:rPr>
        <w:t xml:space="preserve">ritish white people in </w:t>
      </w:r>
      <w:r w:rsidR="00BD4562">
        <w:rPr>
          <w:noProof/>
        </w:rPr>
        <w:t xml:space="preserve">the </w:t>
      </w:r>
      <w:r>
        <w:rPr>
          <w:noProof/>
        </w:rPr>
        <w:t>queue.</w:t>
      </w:r>
    </w:p>
    <w:p w:rsidR="0089468A" w:rsidRDefault="0089468A" w:rsidP="00C531CB">
      <w:pPr>
        <w:rPr>
          <w:noProof/>
        </w:rPr>
      </w:pPr>
      <w:r>
        <w:rPr>
          <w:noProof/>
        </w:rPr>
        <w:t>So I got my entry and started exploring Asian history first. I was very ex</w:t>
      </w:r>
      <w:r w:rsidR="00837668">
        <w:rPr>
          <w:noProof/>
        </w:rPr>
        <w:t>ci</w:t>
      </w:r>
      <w:r>
        <w:rPr>
          <w:noProof/>
        </w:rPr>
        <w:t xml:space="preserve">ted to see all </w:t>
      </w:r>
      <w:r w:rsidR="00837668">
        <w:rPr>
          <w:noProof/>
        </w:rPr>
        <w:t xml:space="preserve">the </w:t>
      </w:r>
      <w:r>
        <w:rPr>
          <w:noProof/>
        </w:rPr>
        <w:t>old monument</w:t>
      </w:r>
      <w:r w:rsidR="00837668">
        <w:rPr>
          <w:noProof/>
        </w:rPr>
        <w:t>s</w:t>
      </w:r>
      <w:r>
        <w:rPr>
          <w:noProof/>
        </w:rPr>
        <w:t>, rocks, pain</w:t>
      </w:r>
      <w:r w:rsidR="00837668">
        <w:rPr>
          <w:noProof/>
        </w:rPr>
        <w:t>ting</w:t>
      </w:r>
      <w:r>
        <w:rPr>
          <w:noProof/>
        </w:rPr>
        <w:t xml:space="preserve">s of </w:t>
      </w:r>
      <w:r w:rsidR="00837668">
        <w:rPr>
          <w:noProof/>
        </w:rPr>
        <w:t>I</w:t>
      </w:r>
      <w:r>
        <w:rPr>
          <w:noProof/>
        </w:rPr>
        <w:t>ndia.</w:t>
      </w:r>
    </w:p>
    <w:p w:rsidR="0089468A" w:rsidRDefault="0089468A" w:rsidP="00C531CB">
      <w:pPr>
        <w:rPr>
          <w:noProof/>
        </w:rPr>
      </w:pPr>
      <w:r>
        <w:rPr>
          <w:noProof/>
        </w:rPr>
        <w:t>I have visited many different sections like Egypt, Japanese, Chinese, Roman history</w:t>
      </w:r>
      <w:r w:rsidR="00837668">
        <w:rPr>
          <w:noProof/>
        </w:rPr>
        <w:t xml:space="preserve"> but</w:t>
      </w:r>
      <w:r w:rsidR="009D1490">
        <w:rPr>
          <w:noProof/>
        </w:rPr>
        <w:t xml:space="preserve"> </w:t>
      </w:r>
      <w:r>
        <w:rPr>
          <w:noProof/>
        </w:rPr>
        <w:t xml:space="preserve"> I was having </w:t>
      </w:r>
      <w:r w:rsidR="009D1490">
        <w:rPr>
          <w:noProof/>
        </w:rPr>
        <w:t xml:space="preserve">a </w:t>
      </w:r>
      <w:r>
        <w:rPr>
          <w:noProof/>
        </w:rPr>
        <w:t xml:space="preserve">fever so </w:t>
      </w:r>
      <w:r w:rsidR="009D1490">
        <w:rPr>
          <w:noProof/>
        </w:rPr>
        <w:t xml:space="preserve">I </w:t>
      </w:r>
      <w:r>
        <w:rPr>
          <w:noProof/>
        </w:rPr>
        <w:t>was</w:t>
      </w:r>
      <w:r w:rsidR="00EF6599">
        <w:rPr>
          <w:noProof/>
        </w:rPr>
        <w:t xml:space="preserve"> not</w:t>
      </w:r>
      <w:r>
        <w:rPr>
          <w:noProof/>
        </w:rPr>
        <w:t xml:space="preserve"> feeling comfortable </w:t>
      </w:r>
      <w:r w:rsidR="009D1490">
        <w:rPr>
          <w:noProof/>
        </w:rPr>
        <w:t>visiting</w:t>
      </w:r>
      <w:r>
        <w:rPr>
          <w:noProof/>
        </w:rPr>
        <w:t xml:space="preserve"> and explore every aspect of </w:t>
      </w:r>
      <w:r w:rsidR="009D1490">
        <w:rPr>
          <w:noProof/>
        </w:rPr>
        <w:t xml:space="preserve">the </w:t>
      </w:r>
      <w:r>
        <w:rPr>
          <w:noProof/>
        </w:rPr>
        <w:t>muse</w:t>
      </w:r>
      <w:r w:rsidR="009D1490">
        <w:rPr>
          <w:noProof/>
        </w:rPr>
        <w:t>u</w:t>
      </w:r>
      <w:r>
        <w:rPr>
          <w:noProof/>
        </w:rPr>
        <w:t>m. So left in 2 hours.</w:t>
      </w:r>
    </w:p>
    <w:p w:rsidR="0089468A" w:rsidRDefault="0089468A" w:rsidP="00C531CB">
      <w:pPr>
        <w:rPr>
          <w:noProof/>
        </w:rPr>
      </w:pPr>
      <w:r>
        <w:rPr>
          <w:noProof/>
        </w:rPr>
        <w:t xml:space="preserve">Overall it gives you </w:t>
      </w:r>
      <w:r w:rsidR="00D45091">
        <w:rPr>
          <w:noProof/>
        </w:rPr>
        <w:t xml:space="preserve">the </w:t>
      </w:r>
      <w:r>
        <w:rPr>
          <w:noProof/>
        </w:rPr>
        <w:t xml:space="preserve">vibe of </w:t>
      </w:r>
      <w:r w:rsidR="00D45091">
        <w:rPr>
          <w:noProof/>
        </w:rPr>
        <w:t xml:space="preserve">an </w:t>
      </w:r>
      <w:r>
        <w:rPr>
          <w:noProof/>
        </w:rPr>
        <w:t>old and ancient civil</w:t>
      </w:r>
      <w:r w:rsidR="00D45091">
        <w:rPr>
          <w:noProof/>
        </w:rPr>
        <w:t>iz</w:t>
      </w:r>
      <w:r>
        <w:rPr>
          <w:noProof/>
        </w:rPr>
        <w:t>ation of many continent</w:t>
      </w:r>
      <w:r w:rsidR="00D45091">
        <w:rPr>
          <w:noProof/>
        </w:rPr>
        <w:t>s</w:t>
      </w:r>
      <w:r>
        <w:rPr>
          <w:noProof/>
        </w:rPr>
        <w:t xml:space="preserve">. British people ruled a long land so </w:t>
      </w:r>
      <w:r w:rsidR="00D45091">
        <w:rPr>
          <w:noProof/>
        </w:rPr>
        <w:t xml:space="preserve">the </w:t>
      </w:r>
      <w:r>
        <w:rPr>
          <w:noProof/>
        </w:rPr>
        <w:t>mus</w:t>
      </w:r>
      <w:r w:rsidR="00D45091">
        <w:rPr>
          <w:noProof/>
        </w:rPr>
        <w:t>eu</w:t>
      </w:r>
      <w:r>
        <w:rPr>
          <w:noProof/>
        </w:rPr>
        <w:t xml:space="preserve">m has </w:t>
      </w:r>
      <w:r w:rsidR="00D45091">
        <w:rPr>
          <w:noProof/>
        </w:rPr>
        <w:t xml:space="preserve">a </w:t>
      </w:r>
      <w:r>
        <w:rPr>
          <w:noProof/>
        </w:rPr>
        <w:t xml:space="preserve">very fine collection </w:t>
      </w:r>
      <w:r w:rsidR="00D45091">
        <w:rPr>
          <w:noProof/>
        </w:rPr>
        <w:t>of</w:t>
      </w:r>
      <w:r>
        <w:rPr>
          <w:noProof/>
        </w:rPr>
        <w:t xml:space="preserve"> antiques. All clean, audio guide</w:t>
      </w:r>
      <w:r w:rsidR="00D45091">
        <w:rPr>
          <w:noProof/>
        </w:rPr>
        <w:t>s</w:t>
      </w:r>
      <w:r>
        <w:rPr>
          <w:noProof/>
        </w:rPr>
        <w:t>, good people around you</w:t>
      </w:r>
      <w:r w:rsidR="00D45091">
        <w:rPr>
          <w:noProof/>
        </w:rPr>
        <w:t>,</w:t>
      </w:r>
      <w:r>
        <w:rPr>
          <w:noProof/>
        </w:rPr>
        <w:t xml:space="preserve"> and a great food mall inside will give you the most of your trip.</w:t>
      </w:r>
    </w:p>
    <w:p w:rsidR="0089468A" w:rsidRDefault="0089468A" w:rsidP="00C531CB">
      <w:pPr>
        <w:rPr>
          <w:noProof/>
        </w:rPr>
      </w:pPr>
      <w:r>
        <w:rPr>
          <w:noProof/>
        </w:rPr>
        <w:t>I just took french fri</w:t>
      </w:r>
      <w:r w:rsidR="00D45091">
        <w:rPr>
          <w:noProof/>
        </w:rPr>
        <w:t>es</w:t>
      </w:r>
      <w:r>
        <w:rPr>
          <w:noProof/>
        </w:rPr>
        <w:t xml:space="preserve"> outside the main gate with tomato catc</w:t>
      </w:r>
      <w:r w:rsidR="00D45091">
        <w:rPr>
          <w:noProof/>
        </w:rPr>
        <w:t>h</w:t>
      </w:r>
      <w:r>
        <w:rPr>
          <w:noProof/>
        </w:rPr>
        <w:t xml:space="preserve">up and left </w:t>
      </w:r>
      <w:r w:rsidR="00D45091">
        <w:rPr>
          <w:noProof/>
        </w:rPr>
        <w:t xml:space="preserve">the </w:t>
      </w:r>
      <w:r>
        <w:rPr>
          <w:noProof/>
        </w:rPr>
        <w:t>muse</w:t>
      </w:r>
      <w:r w:rsidR="00D45091">
        <w:rPr>
          <w:noProof/>
        </w:rPr>
        <w:t>u</w:t>
      </w:r>
      <w:r>
        <w:rPr>
          <w:noProof/>
        </w:rPr>
        <w:t>m to reach my Hotel.</w:t>
      </w:r>
    </w:p>
    <w:p w:rsidR="0089468A" w:rsidRDefault="0089468A" w:rsidP="00C531CB">
      <w:pPr>
        <w:rPr>
          <w:noProof/>
        </w:rPr>
      </w:pPr>
      <w:r>
        <w:rPr>
          <w:noProof/>
        </w:rPr>
        <w:t>Picture of my visit.</w:t>
      </w:r>
    </w:p>
    <w:p w:rsidR="007909A9" w:rsidRDefault="00354DAE" w:rsidP="00C531CB">
      <w:pPr>
        <w:rPr>
          <w:noProof/>
        </w:rPr>
      </w:pPr>
      <w:r>
        <w:rPr>
          <w:noProof/>
        </w:rPr>
        <w:drawing>
          <wp:inline distT="0" distB="0" distL="0" distR="0">
            <wp:extent cx="2545871" cy="1909403"/>
            <wp:effectExtent l="0" t="5397" r="1587" b="1588"/>
            <wp:docPr id="8" name="Picture 8" descr="C:\Users\Nirmal Tailor\Downloads\Photos (2)\IMG_20200126_1158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rmal Tailor\Downloads\Photos (2)\IMG_20200126_115825.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5400000">
                      <a:off x="0" y="0"/>
                      <a:ext cx="2545871" cy="1909403"/>
                    </a:xfrm>
                    <a:prstGeom prst="rect">
                      <a:avLst/>
                    </a:prstGeom>
                    <a:noFill/>
                    <a:ln>
                      <a:noFill/>
                    </a:ln>
                  </pic:spPr>
                </pic:pic>
              </a:graphicData>
            </a:graphic>
          </wp:inline>
        </w:drawing>
      </w:r>
      <w:r>
        <w:rPr>
          <w:noProof/>
        </w:rPr>
        <w:t xml:space="preserve">     </w:t>
      </w:r>
      <w:r>
        <w:rPr>
          <w:noProof/>
        </w:rPr>
        <w:drawing>
          <wp:inline distT="0" distB="0" distL="0" distR="0">
            <wp:extent cx="3391260" cy="2543445"/>
            <wp:effectExtent l="4762" t="0" r="4763" b="4762"/>
            <wp:docPr id="17" name="Picture 17" descr="C:\Users\Nirmal Tailor\Downloads\Photos (2)\IMG_20200126_1200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rmal Tailor\Downloads\Photos (2)\IMG_20200126_120023.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5400000">
                      <a:off x="0" y="0"/>
                      <a:ext cx="3391260" cy="2543445"/>
                    </a:xfrm>
                    <a:prstGeom prst="rect">
                      <a:avLst/>
                    </a:prstGeom>
                    <a:noFill/>
                    <a:ln>
                      <a:noFill/>
                    </a:ln>
                  </pic:spPr>
                </pic:pic>
              </a:graphicData>
            </a:graphic>
          </wp:inline>
        </w:drawing>
      </w:r>
    </w:p>
    <w:p w:rsidR="00354DAE" w:rsidRDefault="00354DAE" w:rsidP="00C531CB">
      <w:pPr>
        <w:rPr>
          <w:noProof/>
        </w:rPr>
      </w:pPr>
    </w:p>
    <w:p w:rsidR="00354DAE" w:rsidRDefault="00354DAE" w:rsidP="00C531CB">
      <w:pPr>
        <w:rPr>
          <w:noProof/>
        </w:rPr>
      </w:pPr>
      <w:r>
        <w:rPr>
          <w:noProof/>
        </w:rPr>
        <w:lastRenderedPageBreak/>
        <w:drawing>
          <wp:inline distT="0" distB="0" distL="0" distR="0">
            <wp:extent cx="2587925" cy="1940944"/>
            <wp:effectExtent l="0" t="0" r="3175" b="2540"/>
            <wp:docPr id="18" name="Picture 18" descr="C:\Users\Nirmal Tailor\Downloads\Photos (2)\IMG_20200126_120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rmal Tailor\Downloads\Photos (2)\IMG_20200126_120835.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87925" cy="1940944"/>
                    </a:xfrm>
                    <a:prstGeom prst="rect">
                      <a:avLst/>
                    </a:prstGeom>
                    <a:noFill/>
                    <a:ln>
                      <a:noFill/>
                    </a:ln>
                  </pic:spPr>
                </pic:pic>
              </a:graphicData>
            </a:graphic>
          </wp:inline>
        </w:drawing>
      </w:r>
      <w:r>
        <w:rPr>
          <w:noProof/>
        </w:rPr>
        <w:t xml:space="preserve">    </w:t>
      </w:r>
      <w:r>
        <w:rPr>
          <w:noProof/>
        </w:rPr>
        <w:drawing>
          <wp:inline distT="0" distB="0" distL="0" distR="0">
            <wp:extent cx="2966048" cy="2224536"/>
            <wp:effectExtent l="8572" t="0" r="0" b="0"/>
            <wp:docPr id="19" name="Picture 19" descr="C:\Users\Nirmal Tailor\Downloads\Photos (2)\IMG_20200126_1226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rmal Tailor\Downloads\Photos (2)\IMG_20200126_122650.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0" y="0"/>
                      <a:ext cx="2966048" cy="2224536"/>
                    </a:xfrm>
                    <a:prstGeom prst="rect">
                      <a:avLst/>
                    </a:prstGeom>
                    <a:noFill/>
                    <a:ln>
                      <a:noFill/>
                    </a:ln>
                  </pic:spPr>
                </pic:pic>
              </a:graphicData>
            </a:graphic>
          </wp:inline>
        </w:drawing>
      </w:r>
    </w:p>
    <w:p w:rsidR="00354DAE" w:rsidRDefault="00354DAE" w:rsidP="00C531CB">
      <w:pPr>
        <w:rPr>
          <w:noProof/>
        </w:rPr>
      </w:pPr>
    </w:p>
    <w:p w:rsidR="00354DAE" w:rsidRDefault="00354DAE" w:rsidP="00C531CB">
      <w:r>
        <w:rPr>
          <w:noProof/>
        </w:rPr>
        <w:drawing>
          <wp:inline distT="0" distB="0" distL="0" distR="0">
            <wp:extent cx="5943600" cy="4457700"/>
            <wp:effectExtent l="0" t="0" r="0" b="0"/>
            <wp:docPr id="20" name="Picture 20" descr="C:\Users\Nirmal Tailor\Downloads\Photos (2)\IMG_20200126_130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rmal Tailor\Downloads\Photos (2)\IMG_20200126_13020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9A6681" w:rsidRDefault="009A6681" w:rsidP="00C531CB"/>
    <w:p w:rsidR="009A6681" w:rsidRPr="009B0813" w:rsidRDefault="009A6681" w:rsidP="00C531CB">
      <w:pPr>
        <w:rPr>
          <w:b/>
        </w:rPr>
      </w:pPr>
      <w:r w:rsidRPr="009B0813">
        <w:rPr>
          <w:b/>
        </w:rPr>
        <w:lastRenderedPageBreak/>
        <w:t>Covent Garden</w:t>
      </w:r>
    </w:p>
    <w:p w:rsidR="009A6681" w:rsidRDefault="009B0813" w:rsidP="00C531CB">
      <w:r>
        <w:t xml:space="preserve">We visited </w:t>
      </w:r>
      <w:r w:rsidR="008F2C0B">
        <w:t xml:space="preserve">the </w:t>
      </w:r>
      <w:r>
        <w:t xml:space="preserve">convent garden after office hours </w:t>
      </w:r>
      <w:r w:rsidR="008F2C0B">
        <w:t>in</w:t>
      </w:r>
      <w:r>
        <w:t xml:space="preserve"> </w:t>
      </w:r>
      <w:r w:rsidR="008F2C0B">
        <w:t xml:space="preserve">the </w:t>
      </w:r>
      <w:r>
        <w:t xml:space="preserve">evening time. </w:t>
      </w:r>
      <w:proofErr w:type="gramStart"/>
      <w:r>
        <w:t xml:space="preserve">Maybe </w:t>
      </w:r>
      <w:r w:rsidR="008F2C0B">
        <w:t>at</w:t>
      </w:r>
      <w:r>
        <w:t xml:space="preserve"> 7 PM.</w:t>
      </w:r>
      <w:proofErr w:type="gramEnd"/>
    </w:p>
    <w:p w:rsidR="009B0813" w:rsidRDefault="009B0813" w:rsidP="00C531CB">
      <w:r>
        <w:t>Convent garden is beautifully buil</w:t>
      </w:r>
      <w:r w:rsidR="008F2C0B">
        <w:t>t</w:t>
      </w:r>
      <w:r>
        <w:t xml:space="preserve"> street architecture, lots of shops, </w:t>
      </w:r>
      <w:proofErr w:type="gramStart"/>
      <w:r>
        <w:t>entertainment</w:t>
      </w:r>
      <w:proofErr w:type="gramEnd"/>
      <w:r>
        <w:t xml:space="preserve"> destination</w:t>
      </w:r>
      <w:r w:rsidR="00AF5C33">
        <w:t>s</w:t>
      </w:r>
      <w:r>
        <w:t xml:space="preserve"> with </w:t>
      </w:r>
      <w:r w:rsidR="008F2C0B">
        <w:t xml:space="preserve">the </w:t>
      </w:r>
      <w:r>
        <w:t>most beautiful walkway.</w:t>
      </w:r>
    </w:p>
    <w:p w:rsidR="009B0813" w:rsidRDefault="009B0813" w:rsidP="00C531CB">
      <w:r>
        <w:t>And in the evening time</w:t>
      </w:r>
      <w:r w:rsidR="008F2C0B">
        <w:t>,</w:t>
      </w:r>
      <w:r>
        <w:t xml:space="preserve"> street light </w:t>
      </w:r>
      <w:r w:rsidR="00AF5C33">
        <w:t>gives</w:t>
      </w:r>
      <w:r>
        <w:t xml:space="preserve"> extra awesom</w:t>
      </w:r>
      <w:r w:rsidR="008F2C0B">
        <w:t>e</w:t>
      </w:r>
      <w:r>
        <w:t xml:space="preserve">ness </w:t>
      </w:r>
      <w:r w:rsidR="008F2C0B">
        <w:t>to</w:t>
      </w:r>
      <w:r>
        <w:t xml:space="preserve"> th</w:t>
      </w:r>
      <w:r w:rsidR="008F2C0B">
        <w:t>ese</w:t>
      </w:r>
      <w:r>
        <w:t xml:space="preserve"> views.</w:t>
      </w:r>
    </w:p>
    <w:p w:rsidR="009B0813" w:rsidRDefault="009B0813" w:rsidP="00C531CB">
      <w:r>
        <w:t xml:space="preserve">I think this place was like harry potter set or the walkway which Katrina </w:t>
      </w:r>
      <w:proofErr w:type="spellStart"/>
      <w:r>
        <w:t>Kaif</w:t>
      </w:r>
      <w:proofErr w:type="spellEnd"/>
      <w:r>
        <w:t xml:space="preserve"> and </w:t>
      </w:r>
      <w:proofErr w:type="spellStart"/>
      <w:r>
        <w:t>Hritik</w:t>
      </w:r>
      <w:proofErr w:type="spellEnd"/>
      <w:r>
        <w:t xml:space="preserve"> </w:t>
      </w:r>
      <w:proofErr w:type="spellStart"/>
      <w:r>
        <w:t>Roshan</w:t>
      </w:r>
      <w:proofErr w:type="spellEnd"/>
      <w:r>
        <w:t xml:space="preserve"> used in </w:t>
      </w:r>
      <w:r w:rsidR="008F2C0B">
        <w:t xml:space="preserve">the movie </w:t>
      </w:r>
      <w:proofErr w:type="spellStart"/>
      <w:r w:rsidR="008F2C0B">
        <w:t>Zindagi</w:t>
      </w:r>
      <w:proofErr w:type="spellEnd"/>
      <w:r w:rsidR="008F2C0B">
        <w:t xml:space="preserve"> Na </w:t>
      </w:r>
      <w:proofErr w:type="spellStart"/>
      <w:r w:rsidR="008F2C0B">
        <w:t>M</w:t>
      </w:r>
      <w:r>
        <w:t>ilegi</w:t>
      </w:r>
      <w:proofErr w:type="spellEnd"/>
      <w:r>
        <w:t xml:space="preserve"> </w:t>
      </w:r>
      <w:proofErr w:type="spellStart"/>
      <w:r w:rsidR="008F2C0B">
        <w:t>D</w:t>
      </w:r>
      <w:r>
        <w:t>obara</w:t>
      </w:r>
      <w:proofErr w:type="spellEnd"/>
      <w:r>
        <w:t>.</w:t>
      </w:r>
    </w:p>
    <w:p w:rsidR="008F2C0B" w:rsidRDefault="009B0813" w:rsidP="00C531CB">
      <w:r>
        <w:t xml:space="preserve">We spent about 2 hours </w:t>
      </w:r>
      <w:r w:rsidR="008F2C0B">
        <w:t>here.</w:t>
      </w:r>
    </w:p>
    <w:p w:rsidR="009B0813" w:rsidRDefault="009B0813" w:rsidP="00C531CB">
      <w:r>
        <w:t xml:space="preserve">We were thinking to have dinner at </w:t>
      </w:r>
      <w:r w:rsidR="008F2C0B">
        <w:t xml:space="preserve">a </w:t>
      </w:r>
      <w:r>
        <w:t xml:space="preserve">convent garden but you know our hotel has already </w:t>
      </w:r>
      <w:r w:rsidR="008F2C0B">
        <w:t xml:space="preserve">a </w:t>
      </w:r>
      <w:r>
        <w:t>dinner faci</w:t>
      </w:r>
      <w:r w:rsidR="008F2C0B">
        <w:t>lit</w:t>
      </w:r>
      <w:r>
        <w:t>y so why</w:t>
      </w:r>
      <w:r w:rsidR="008F2C0B">
        <w:t xml:space="preserve"> put some expensive E</w:t>
      </w:r>
      <w:r>
        <w:t>uros</w:t>
      </w:r>
      <w:r w:rsidR="008F2C0B">
        <w:t xml:space="preserve"> for food</w:t>
      </w:r>
      <w:r>
        <w:t>. So we left.</w:t>
      </w:r>
    </w:p>
    <w:p w:rsidR="009B0813" w:rsidRDefault="009B0813" w:rsidP="00C531CB">
      <w:r>
        <w:t>Picture of my visit</w:t>
      </w:r>
    </w:p>
    <w:p w:rsidR="000F1235" w:rsidRDefault="00354DAE" w:rsidP="00C531CB">
      <w:r>
        <w:rPr>
          <w:noProof/>
        </w:rPr>
        <w:drawing>
          <wp:inline distT="0" distB="0" distL="0" distR="0">
            <wp:extent cx="3473569" cy="2605177"/>
            <wp:effectExtent l="0" t="0" r="0" b="5080"/>
            <wp:docPr id="21" name="Picture 21" descr="C:\Users\Nirmal Tailor\Downloads\Photos (2)\IMG_20200120_195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rmal Tailor\Downloads\Photos (2)\IMG_20200120_19572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73569" cy="2605177"/>
                    </a:xfrm>
                    <a:prstGeom prst="rect">
                      <a:avLst/>
                    </a:prstGeom>
                    <a:noFill/>
                    <a:ln>
                      <a:noFill/>
                    </a:ln>
                  </pic:spPr>
                </pic:pic>
              </a:graphicData>
            </a:graphic>
          </wp:inline>
        </w:drawing>
      </w:r>
      <w:r>
        <w:rPr>
          <w:noProof/>
        </w:rPr>
        <w:drawing>
          <wp:inline distT="0" distB="0" distL="0" distR="0">
            <wp:extent cx="3217653" cy="2413240"/>
            <wp:effectExtent l="0" t="0" r="1905" b="6350"/>
            <wp:docPr id="22" name="Picture 22" descr="C:\Users\Nirmal Tailor\Downloads\Photos (2)\IMG_20200120_1957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rmal Tailor\Downloads\Photos (2)\IMG_20200120_195728.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17653" cy="2413240"/>
                    </a:xfrm>
                    <a:prstGeom prst="rect">
                      <a:avLst/>
                    </a:prstGeom>
                    <a:noFill/>
                    <a:ln>
                      <a:noFill/>
                    </a:ln>
                  </pic:spPr>
                </pic:pic>
              </a:graphicData>
            </a:graphic>
          </wp:inline>
        </w:drawing>
      </w:r>
    </w:p>
    <w:p w:rsidR="000F1235" w:rsidRDefault="00354DAE" w:rsidP="00C531CB">
      <w:r>
        <w:rPr>
          <w:noProof/>
        </w:rPr>
        <w:lastRenderedPageBreak/>
        <w:drawing>
          <wp:inline distT="0" distB="0" distL="0" distR="0">
            <wp:extent cx="3590745" cy="4787660"/>
            <wp:effectExtent l="0" t="0" r="0" b="0"/>
            <wp:docPr id="23" name="Picture 23" descr="C:\Users\Nirmal Tailor\Downloads\Photos (2)\IMG_20200120_2002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rmal Tailor\Downloads\Photos (2)\IMG_20200120_200230.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90745" cy="4787660"/>
                    </a:xfrm>
                    <a:prstGeom prst="rect">
                      <a:avLst/>
                    </a:prstGeom>
                    <a:noFill/>
                    <a:ln>
                      <a:noFill/>
                    </a:ln>
                  </pic:spPr>
                </pic:pic>
              </a:graphicData>
            </a:graphic>
          </wp:inline>
        </w:drawing>
      </w:r>
      <w:r>
        <w:rPr>
          <w:noProof/>
        </w:rPr>
        <w:t xml:space="preserve">  </w:t>
      </w:r>
      <w:r>
        <w:rPr>
          <w:noProof/>
        </w:rPr>
        <w:drawing>
          <wp:inline distT="0" distB="0" distL="0" distR="0">
            <wp:extent cx="2147977" cy="2863969"/>
            <wp:effectExtent l="0" t="0" r="5080" b="0"/>
            <wp:docPr id="24" name="Picture 24" descr="C:\Users\Nirmal Tailor\Downloads\Photos (2)\IMG_20200120_195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rmal Tailor\Downloads\Photos (2)\IMG_20200120_19502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49630" cy="2866173"/>
                    </a:xfrm>
                    <a:prstGeom prst="rect">
                      <a:avLst/>
                    </a:prstGeom>
                    <a:noFill/>
                    <a:ln>
                      <a:noFill/>
                    </a:ln>
                  </pic:spPr>
                </pic:pic>
              </a:graphicData>
            </a:graphic>
          </wp:inline>
        </w:drawing>
      </w:r>
    </w:p>
    <w:p w:rsidR="000F1235" w:rsidRDefault="000F1235" w:rsidP="00C531CB"/>
    <w:p w:rsidR="000F1235" w:rsidRPr="000F1235" w:rsidRDefault="000F1235" w:rsidP="00C531CB">
      <w:pPr>
        <w:rPr>
          <w:b/>
        </w:rPr>
      </w:pPr>
      <w:r w:rsidRPr="000F1235">
        <w:rPr>
          <w:b/>
        </w:rPr>
        <w:t>My Primark Shopping Experience</w:t>
      </w:r>
    </w:p>
    <w:p w:rsidR="00482590" w:rsidRDefault="00482590" w:rsidP="00C531CB">
      <w:r>
        <w:t xml:space="preserve">Even before </w:t>
      </w:r>
      <w:r w:rsidR="00E12612">
        <w:t>my</w:t>
      </w:r>
      <w:r>
        <w:t xml:space="preserve"> journey started </w:t>
      </w:r>
      <w:r w:rsidR="00E12612">
        <w:t>in</w:t>
      </w:r>
      <w:r>
        <w:t xml:space="preserve"> </w:t>
      </w:r>
      <w:r w:rsidR="00E12612">
        <w:t>I</w:t>
      </w:r>
      <w:r>
        <w:t xml:space="preserve">ndia I heard from many of </w:t>
      </w:r>
      <w:r w:rsidR="00E12612">
        <w:t xml:space="preserve">the </w:t>
      </w:r>
      <w:r>
        <w:t xml:space="preserve">office friends that if you are visiting London then you must visit </w:t>
      </w:r>
      <w:r w:rsidR="00E12612">
        <w:t xml:space="preserve">the </w:t>
      </w:r>
      <w:proofErr w:type="spellStart"/>
      <w:r>
        <w:t>Primak</w:t>
      </w:r>
      <w:proofErr w:type="spellEnd"/>
      <w:r>
        <w:t xml:space="preserve"> shop for shopping. After lots of </w:t>
      </w:r>
      <w:r w:rsidR="00010FEE">
        <w:t>suggestions</w:t>
      </w:r>
      <w:r w:rsidR="00E12612">
        <w:t>,</w:t>
      </w:r>
      <w:r>
        <w:t xml:space="preserve"> I carried extra cash of 100 Euro</w:t>
      </w:r>
      <w:r w:rsidR="00E12612">
        <w:t>s</w:t>
      </w:r>
      <w:r>
        <w:t xml:space="preserve"> just for shopping.</w:t>
      </w:r>
    </w:p>
    <w:p w:rsidR="00482590" w:rsidRDefault="00482590" w:rsidP="00C531CB">
      <w:r>
        <w:t xml:space="preserve">I was </w:t>
      </w:r>
      <w:r w:rsidR="00010FEE">
        <w:t>excited</w:t>
      </w:r>
      <w:r>
        <w:t xml:space="preserve"> to buy all </w:t>
      </w:r>
      <w:r w:rsidR="00E12612">
        <w:t xml:space="preserve">the </w:t>
      </w:r>
      <w:r>
        <w:t>bra</w:t>
      </w:r>
      <w:r w:rsidR="00E12612">
        <w:t>n</w:t>
      </w:r>
      <w:r>
        <w:t>ded cloth</w:t>
      </w:r>
      <w:r w:rsidR="00E12612">
        <w:t>e</w:t>
      </w:r>
      <w:r>
        <w:t xml:space="preserve">s at </w:t>
      </w:r>
      <w:r w:rsidR="00010FEE">
        <w:t>affordable or cheap</w:t>
      </w:r>
      <w:r>
        <w:t xml:space="preserve"> price</w:t>
      </w:r>
      <w:r w:rsidR="00E12612">
        <w:t>s</w:t>
      </w:r>
      <w:r>
        <w:t xml:space="preserve"> from London</w:t>
      </w:r>
      <w:r w:rsidR="00010FEE">
        <w:t xml:space="preserve"> Primark</w:t>
      </w:r>
      <w:r>
        <w:t>.</w:t>
      </w:r>
    </w:p>
    <w:p w:rsidR="00482590" w:rsidRDefault="00482590" w:rsidP="00C531CB">
      <w:r>
        <w:t xml:space="preserve">We visited </w:t>
      </w:r>
      <w:r w:rsidR="00010FEE">
        <w:t>Primark</w:t>
      </w:r>
      <w:r>
        <w:t xml:space="preserve"> after office hours. </w:t>
      </w:r>
      <w:r w:rsidR="00E12612">
        <w:t>The s</w:t>
      </w:r>
      <w:r>
        <w:t xml:space="preserve">hop was near so using </w:t>
      </w:r>
      <w:r w:rsidR="00E12612">
        <w:t xml:space="preserve">the </w:t>
      </w:r>
      <w:r>
        <w:t>walkway we reached there.</w:t>
      </w:r>
    </w:p>
    <w:p w:rsidR="00482590" w:rsidRDefault="00482590" w:rsidP="00C531CB">
      <w:r>
        <w:t>I was only interested in cloth</w:t>
      </w:r>
      <w:r w:rsidR="00E12612">
        <w:t>e</w:t>
      </w:r>
      <w:r w:rsidR="00010FEE">
        <w:t>s</w:t>
      </w:r>
      <w:r>
        <w:t xml:space="preserve"> shopping so straight</w:t>
      </w:r>
      <w:r w:rsidR="00010FEE">
        <w:t xml:space="preserve"> forward </w:t>
      </w:r>
      <w:proofErr w:type="gramStart"/>
      <w:r w:rsidR="00010FEE">
        <w:t xml:space="preserve">I </w:t>
      </w:r>
      <w:r>
        <w:t xml:space="preserve"> went</w:t>
      </w:r>
      <w:proofErr w:type="gramEnd"/>
      <w:r>
        <w:t xml:space="preserve"> to </w:t>
      </w:r>
      <w:r w:rsidR="00E12612">
        <w:t xml:space="preserve">the </w:t>
      </w:r>
      <w:r w:rsidR="00010FEE">
        <w:t>men’s</w:t>
      </w:r>
      <w:r>
        <w:t xml:space="preserve"> cloth</w:t>
      </w:r>
      <w:r w:rsidR="00010FEE">
        <w:t>ing</w:t>
      </w:r>
      <w:r>
        <w:t xml:space="preserve"> </w:t>
      </w:r>
      <w:r w:rsidR="00010FEE">
        <w:t>sectio</w:t>
      </w:r>
      <w:r w:rsidR="00E12612">
        <w:t>n</w:t>
      </w:r>
      <w:r w:rsidR="00010FEE">
        <w:t xml:space="preserve"> a</w:t>
      </w:r>
      <w:r>
        <w:t>nd my first impression was “What the hell”.</w:t>
      </w:r>
    </w:p>
    <w:p w:rsidR="00482590" w:rsidRDefault="00482590" w:rsidP="00C531CB">
      <w:r>
        <w:t xml:space="preserve">Many cloth brands </w:t>
      </w:r>
      <w:r w:rsidR="00010FEE">
        <w:t>were</w:t>
      </w:r>
      <w:r>
        <w:t xml:space="preserve"> made in Bangladesh, Pakistan brands. I did not see any expensive UK brands like </w:t>
      </w:r>
      <w:r w:rsidR="00E12612">
        <w:t>B</w:t>
      </w:r>
      <w:r>
        <w:t>urberry, Stella McCartney</w:t>
      </w:r>
      <w:r w:rsidR="00E12612">
        <w:t>,</w:t>
      </w:r>
      <w:r>
        <w:t xml:space="preserve"> or Paul Smith cloth</w:t>
      </w:r>
      <w:r w:rsidR="00E12612">
        <w:t>e</w:t>
      </w:r>
      <w:r>
        <w:t xml:space="preserve">s at </w:t>
      </w:r>
      <w:r w:rsidR="00E12612">
        <w:t xml:space="preserve">an </w:t>
      </w:r>
      <w:r>
        <w:t xml:space="preserve">affordable price. 1 Jeans was about 10 Euro </w:t>
      </w:r>
      <w:r w:rsidR="00010FEE">
        <w:t>having</w:t>
      </w:r>
      <w:r>
        <w:t xml:space="preserve"> average quality.</w:t>
      </w:r>
    </w:p>
    <w:p w:rsidR="000B1D58" w:rsidRDefault="000B1D58" w:rsidP="00C531CB">
      <w:r>
        <w:rPr>
          <w:noProof/>
        </w:rPr>
        <w:lastRenderedPageBreak/>
        <w:drawing>
          <wp:inline distT="0" distB="0" distL="0" distR="0">
            <wp:extent cx="3978215" cy="2983661"/>
            <wp:effectExtent l="1905" t="0" r="5715" b="5715"/>
            <wp:docPr id="25" name="Picture 25" descr="C:\Users\Nirmal Tailor\Downloads\Photos (2)\IMG_20200121_1847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rmal Tailor\Downloads\Photos (2)\IMG_20200121_184756.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3978215" cy="2983661"/>
                    </a:xfrm>
                    <a:prstGeom prst="rect">
                      <a:avLst/>
                    </a:prstGeom>
                    <a:noFill/>
                    <a:ln>
                      <a:noFill/>
                    </a:ln>
                  </pic:spPr>
                </pic:pic>
              </a:graphicData>
            </a:graphic>
          </wp:inline>
        </w:drawing>
      </w:r>
    </w:p>
    <w:p w:rsidR="00482590" w:rsidRDefault="00482590" w:rsidP="00C531CB">
      <w:r>
        <w:t>I got disappointed that I could not buy any of it.</w:t>
      </w:r>
    </w:p>
    <w:p w:rsidR="00482590" w:rsidRDefault="00482590" w:rsidP="00C531CB">
      <w:r>
        <w:t>So I checked man</w:t>
      </w:r>
      <w:r w:rsidR="00010FEE">
        <w:t xml:space="preserve">y different sections just to find something useful </w:t>
      </w:r>
      <w:r>
        <w:t xml:space="preserve">but I observed that </w:t>
      </w:r>
      <w:r w:rsidR="00E12612">
        <w:t xml:space="preserve">the </w:t>
      </w:r>
      <w:r>
        <w:t xml:space="preserve">same price item </w:t>
      </w:r>
      <w:r w:rsidR="00E12612">
        <w:t>is</w:t>
      </w:r>
      <w:r>
        <w:t xml:space="preserve"> easily available in </w:t>
      </w:r>
      <w:r w:rsidR="00010FEE">
        <w:t>India</w:t>
      </w:r>
      <w:r>
        <w:t xml:space="preserve"> </w:t>
      </w:r>
      <w:r w:rsidR="00E12612">
        <w:t>at</w:t>
      </w:r>
      <w:r>
        <w:t xml:space="preserve"> </w:t>
      </w:r>
      <w:r w:rsidR="00E12612">
        <w:t xml:space="preserve">the </w:t>
      </w:r>
      <w:r>
        <w:t>same price so why bother.</w:t>
      </w:r>
      <w:r w:rsidR="00010FEE">
        <w:t xml:space="preserve"> </w:t>
      </w:r>
      <w:proofErr w:type="gramStart"/>
      <w:r w:rsidR="00010FEE">
        <w:t>( By</w:t>
      </w:r>
      <w:proofErr w:type="gramEnd"/>
      <w:r w:rsidR="00010FEE">
        <w:t xml:space="preserve"> the way</w:t>
      </w:r>
      <w:r w:rsidR="00E12612">
        <w:t>,</w:t>
      </w:r>
      <w:r w:rsidR="00010FEE">
        <w:t xml:space="preserve"> </w:t>
      </w:r>
      <w:r w:rsidR="00E12612">
        <w:t>I</w:t>
      </w:r>
      <w:r w:rsidR="00010FEE">
        <w:t xml:space="preserve">ndia is </w:t>
      </w:r>
      <w:r w:rsidR="00E12612">
        <w:t xml:space="preserve">a </w:t>
      </w:r>
      <w:r w:rsidR="00010FEE">
        <w:t>developing country so prices are not skyrockets for now )</w:t>
      </w:r>
    </w:p>
    <w:p w:rsidR="00482590" w:rsidRDefault="00482590" w:rsidP="00C531CB">
      <w:r>
        <w:t xml:space="preserve">I think </w:t>
      </w:r>
      <w:r w:rsidR="00010FEE">
        <w:t>Primark</w:t>
      </w:r>
      <w:r>
        <w:t xml:space="preserve"> is about daily household items, Regular Cloths</w:t>
      </w:r>
      <w:r w:rsidR="00E12612">
        <w:t>,</w:t>
      </w:r>
      <w:r>
        <w:t xml:space="preserve"> and cheap imported items </w:t>
      </w:r>
      <w:r w:rsidR="00E12612">
        <w:t>that</w:t>
      </w:r>
      <w:r>
        <w:t xml:space="preserve"> you can </w:t>
      </w:r>
      <w:r w:rsidR="00010FEE">
        <w:t xml:space="preserve">purchase and </w:t>
      </w:r>
      <w:r>
        <w:t>use at home.</w:t>
      </w:r>
    </w:p>
    <w:p w:rsidR="00482590" w:rsidRDefault="00482590" w:rsidP="00C531CB">
      <w:r>
        <w:t xml:space="preserve">And just to </w:t>
      </w:r>
      <w:r w:rsidR="00010FEE">
        <w:t>clarify</w:t>
      </w:r>
      <w:r>
        <w:t xml:space="preserve"> </w:t>
      </w:r>
      <w:proofErr w:type="gramStart"/>
      <w:r>
        <w:t>I</w:t>
      </w:r>
      <w:proofErr w:type="gramEnd"/>
      <w:r>
        <w:t xml:space="preserve"> am not judging that Primark does not </w:t>
      </w:r>
      <w:r w:rsidR="00010FEE">
        <w:t>keep any big brand items.</w:t>
      </w:r>
      <w:r>
        <w:t xml:space="preserve"> The point is </w:t>
      </w:r>
      <w:r w:rsidR="00010FEE">
        <w:t xml:space="preserve">that </w:t>
      </w:r>
      <w:r w:rsidR="00E12612">
        <w:t>I</w:t>
      </w:r>
      <w:r>
        <w:t xml:space="preserve"> was having different </w:t>
      </w:r>
      <w:r w:rsidR="00010FEE">
        <w:t>expectations</w:t>
      </w:r>
      <w:r>
        <w:t xml:space="preserve"> at that time</w:t>
      </w:r>
      <w:r w:rsidR="00010FEE">
        <w:t>.</w:t>
      </w:r>
    </w:p>
    <w:p w:rsidR="00D730E6" w:rsidRDefault="00482590" w:rsidP="00C531CB">
      <w:r>
        <w:t xml:space="preserve">My </w:t>
      </w:r>
      <w:r w:rsidR="00010FEE">
        <w:t>friends</w:t>
      </w:r>
      <w:r>
        <w:t xml:space="preserve"> purchased some items. After 3 hours of </w:t>
      </w:r>
      <w:r w:rsidR="00010FEE">
        <w:t>tiredness</w:t>
      </w:r>
      <w:r w:rsidR="00E12612">
        <w:t>,</w:t>
      </w:r>
      <w:r>
        <w:t xml:space="preserve"> we reached a hotel. </w:t>
      </w:r>
      <w:proofErr w:type="gramStart"/>
      <w:r>
        <w:t xml:space="preserve">Took our regular Pizza food </w:t>
      </w:r>
      <w:r w:rsidR="00010FEE">
        <w:t xml:space="preserve">with red wine and gone for </w:t>
      </w:r>
      <w:r w:rsidR="00E12612">
        <w:t>a</w:t>
      </w:r>
      <w:r w:rsidR="00010FEE">
        <w:t>sleep.</w:t>
      </w:r>
      <w:proofErr w:type="gramEnd"/>
    </w:p>
    <w:p w:rsidR="00D730E6" w:rsidRPr="00D730E6" w:rsidRDefault="00D730E6" w:rsidP="00C531CB">
      <w:pPr>
        <w:rPr>
          <w:b/>
        </w:rPr>
      </w:pPr>
      <w:r w:rsidRPr="00D730E6">
        <w:rPr>
          <w:b/>
        </w:rPr>
        <w:t xml:space="preserve">Any Scary </w:t>
      </w:r>
      <w:r>
        <w:rPr>
          <w:b/>
        </w:rPr>
        <w:t>Mom</w:t>
      </w:r>
      <w:r w:rsidRPr="00D730E6">
        <w:rPr>
          <w:b/>
        </w:rPr>
        <w:t>ent?</w:t>
      </w:r>
    </w:p>
    <w:p w:rsidR="003956A0" w:rsidRPr="00BD36FA" w:rsidRDefault="00ED2B76" w:rsidP="00ED2B76">
      <w:pPr>
        <w:tabs>
          <w:tab w:val="left" w:pos="1617"/>
        </w:tabs>
        <w:rPr>
          <w:b/>
        </w:rPr>
      </w:pPr>
      <w:r w:rsidRPr="00BD36FA">
        <w:rPr>
          <w:b/>
        </w:rPr>
        <w:t xml:space="preserve">No. </w:t>
      </w:r>
    </w:p>
    <w:p w:rsidR="00ED2B76" w:rsidRDefault="00ED2B76" w:rsidP="00ED2B76">
      <w:pPr>
        <w:tabs>
          <w:tab w:val="left" w:pos="1617"/>
        </w:tabs>
      </w:pPr>
      <w:r>
        <w:t xml:space="preserve">London is </w:t>
      </w:r>
      <w:r w:rsidR="008D122F">
        <w:t xml:space="preserve">a </w:t>
      </w:r>
      <w:r>
        <w:t xml:space="preserve">very safe and beautiful city. Traffic </w:t>
      </w:r>
      <w:proofErr w:type="gramStart"/>
      <w:r>
        <w:t xml:space="preserve">system, Lane Ways, public transport </w:t>
      </w:r>
      <w:r w:rsidR="008D122F">
        <w:t>are</w:t>
      </w:r>
      <w:proofErr w:type="gramEnd"/>
      <w:r>
        <w:t xml:space="preserve"> very sorted and works very smooth</w:t>
      </w:r>
      <w:r w:rsidR="008D122F">
        <w:t>ly</w:t>
      </w:r>
      <w:r>
        <w:t>.</w:t>
      </w:r>
    </w:p>
    <w:p w:rsidR="00ED2B76" w:rsidRDefault="00ED2B76" w:rsidP="00ED2B76">
      <w:pPr>
        <w:tabs>
          <w:tab w:val="left" w:pos="1617"/>
        </w:tabs>
      </w:pPr>
      <w:r>
        <w:t>No one tries to break rules at any place and at the same time you have your freedom for your activities.</w:t>
      </w:r>
    </w:p>
    <w:p w:rsidR="00ED2B76" w:rsidRDefault="00ED2B76" w:rsidP="00ED2B76">
      <w:pPr>
        <w:tabs>
          <w:tab w:val="left" w:pos="1617"/>
        </w:tabs>
      </w:pPr>
      <w:r>
        <w:lastRenderedPageBreak/>
        <w:t>British people ha</w:t>
      </w:r>
      <w:r w:rsidR="008D122F">
        <w:t>ve</w:t>
      </w:r>
      <w:r>
        <w:t xml:space="preserve"> </w:t>
      </w:r>
      <w:r w:rsidR="008D122F">
        <w:t xml:space="preserve">a </w:t>
      </w:r>
      <w:r>
        <w:t>very good sense of humo</w:t>
      </w:r>
      <w:r w:rsidR="008D122F">
        <w:t>r and</w:t>
      </w:r>
      <w:r>
        <w:t xml:space="preserve"> they will help you without your origin, color</w:t>
      </w:r>
      <w:r w:rsidR="008D122F">
        <w:t>,</w:t>
      </w:r>
      <w:r>
        <w:t xml:space="preserve"> or ethni</w:t>
      </w:r>
      <w:r w:rsidR="008D122F">
        <w:t>cit</w:t>
      </w:r>
      <w:r>
        <w:t>y.</w:t>
      </w:r>
    </w:p>
    <w:p w:rsidR="00ED2B76" w:rsidRDefault="00ED2B76" w:rsidP="00ED2B76">
      <w:pPr>
        <w:tabs>
          <w:tab w:val="left" w:pos="1617"/>
        </w:tabs>
      </w:pPr>
      <w:r>
        <w:t xml:space="preserve">Just 1 Scary moment which I faced was that I was walking towards </w:t>
      </w:r>
      <w:r w:rsidR="00FF53C7">
        <w:t xml:space="preserve">a </w:t>
      </w:r>
      <w:r>
        <w:t xml:space="preserve">hotel at night time. I think </w:t>
      </w:r>
      <w:r w:rsidR="00FF53C7">
        <w:t xml:space="preserve">I was out for </w:t>
      </w:r>
      <w:r>
        <w:t xml:space="preserve">coffee that </w:t>
      </w:r>
      <w:proofErr w:type="spellStart"/>
      <w:r>
        <w:t>evening</w:t>
      </w:r>
      <w:r w:rsidR="00FF53C7">
        <w:t>.</w:t>
      </w:r>
      <w:r>
        <w:t>As</w:t>
      </w:r>
      <w:proofErr w:type="spellEnd"/>
      <w:r>
        <w:t xml:space="preserve"> I was walking and passing 1 bus stop I saw a couple </w:t>
      </w:r>
      <w:r w:rsidR="0005529F">
        <w:t>who were</w:t>
      </w:r>
      <w:r>
        <w:t xml:space="preserve"> kissing and saw them in dark light at sudden so I got scared.</w:t>
      </w:r>
    </w:p>
    <w:p w:rsidR="00ED2B76" w:rsidRDefault="00ED2B76" w:rsidP="00ED2B76">
      <w:pPr>
        <w:tabs>
          <w:tab w:val="left" w:pos="1617"/>
        </w:tabs>
      </w:pPr>
      <w:proofErr w:type="spellStart"/>
      <w:proofErr w:type="gramStart"/>
      <w:r>
        <w:t>Haha</w:t>
      </w:r>
      <w:proofErr w:type="spellEnd"/>
      <w:r>
        <w:t>.</w:t>
      </w:r>
      <w:proofErr w:type="gramEnd"/>
    </w:p>
    <w:p w:rsidR="00ED2B76" w:rsidRDefault="00ED2B76" w:rsidP="00ED2B76">
      <w:pPr>
        <w:tabs>
          <w:tab w:val="left" w:pos="1617"/>
        </w:tabs>
      </w:pPr>
      <w:r>
        <w:t xml:space="preserve">Don’t laugh. This is not very normal here in India. As soon I saw them I tried to </w:t>
      </w:r>
      <w:r w:rsidR="007957B1">
        <w:t>escape</w:t>
      </w:r>
      <w:r>
        <w:t xml:space="preserve"> </w:t>
      </w:r>
      <w:r w:rsidR="007957B1">
        <w:t xml:space="preserve">the </w:t>
      </w:r>
      <w:r>
        <w:t xml:space="preserve">walkway and tried to jump on </w:t>
      </w:r>
      <w:r w:rsidR="007957B1">
        <w:t xml:space="preserve">the </w:t>
      </w:r>
      <w:r>
        <w:t>road. But somehow I managed.</w:t>
      </w:r>
    </w:p>
    <w:p w:rsidR="00ED2B76" w:rsidRDefault="00ED2B76" w:rsidP="00ED2B76">
      <w:pPr>
        <w:tabs>
          <w:tab w:val="left" w:pos="1617"/>
        </w:tabs>
      </w:pPr>
      <w:r>
        <w:t>I felt dam fool for this</w:t>
      </w:r>
      <w:r w:rsidR="007957B1">
        <w:t>.</w:t>
      </w:r>
    </w:p>
    <w:p w:rsidR="00ED2B76" w:rsidRDefault="00ED2B76" w:rsidP="00ED2B76">
      <w:pPr>
        <w:tabs>
          <w:tab w:val="left" w:pos="1617"/>
        </w:tabs>
      </w:pPr>
      <w:r>
        <w:t>But I think it was not</w:t>
      </w:r>
      <w:r w:rsidR="007957B1">
        <w:t xml:space="preserve"> about</w:t>
      </w:r>
      <w:r>
        <w:t xml:space="preserve"> </w:t>
      </w:r>
      <w:r w:rsidR="007957B1">
        <w:t>seeing</w:t>
      </w:r>
      <w:r>
        <w:t xml:space="preserve"> </w:t>
      </w:r>
      <w:r w:rsidR="007957B1">
        <w:t xml:space="preserve">a </w:t>
      </w:r>
      <w:r>
        <w:t xml:space="preserve">couple kissing but it was more about </w:t>
      </w:r>
      <w:r w:rsidR="007957B1">
        <w:t>watching</w:t>
      </w:r>
      <w:r>
        <w:t xml:space="preserve"> them in dark light at </w:t>
      </w:r>
      <w:r w:rsidR="007957B1">
        <w:t xml:space="preserve">the </w:t>
      </w:r>
      <w:r>
        <w:t>sudden moment and I was indiff</w:t>
      </w:r>
      <w:r w:rsidR="007957B1">
        <w:t>er</w:t>
      </w:r>
      <w:r>
        <w:t>ent thinking so that might be the reason for this as well.</w:t>
      </w:r>
    </w:p>
    <w:p w:rsidR="00ED2B76" w:rsidRDefault="00ED2B76" w:rsidP="00ED2B76">
      <w:pPr>
        <w:tabs>
          <w:tab w:val="left" w:pos="1617"/>
        </w:tabs>
      </w:pPr>
      <w:r>
        <w:t xml:space="preserve">I passed </w:t>
      </w:r>
      <w:r w:rsidR="007957B1">
        <w:t xml:space="preserve">the </w:t>
      </w:r>
      <w:r>
        <w:t xml:space="preserve">bus stop and started walking on </w:t>
      </w:r>
      <w:r w:rsidR="007957B1">
        <w:t xml:space="preserve">a </w:t>
      </w:r>
      <w:r>
        <w:t>more light shade to avoid more surprises.</w:t>
      </w:r>
    </w:p>
    <w:p w:rsidR="00ED2B76" w:rsidRDefault="00ED2B76" w:rsidP="00ED2B76">
      <w:pPr>
        <w:tabs>
          <w:tab w:val="left" w:pos="1617"/>
        </w:tabs>
      </w:pPr>
      <w:r>
        <w:t>Overall I find London is very safe. At some selective place</w:t>
      </w:r>
      <w:r w:rsidR="006B5B64">
        <w:t>,</w:t>
      </w:r>
      <w:r>
        <w:t xml:space="preserve"> you </w:t>
      </w:r>
      <w:r w:rsidR="006B5B64">
        <w:t>might be cautious about pickpocketing.</w:t>
      </w:r>
    </w:p>
    <w:p w:rsidR="00D730E6" w:rsidRDefault="00D730E6" w:rsidP="00C531CB">
      <w:pPr>
        <w:rPr>
          <w:b/>
        </w:rPr>
      </w:pPr>
      <w:r w:rsidRPr="00D730E6">
        <w:rPr>
          <w:b/>
        </w:rPr>
        <w:t>Journey to the Home</w:t>
      </w:r>
    </w:p>
    <w:p w:rsidR="002222ED" w:rsidRDefault="003F26F5" w:rsidP="00C531CB">
      <w:r>
        <w:t>We came to the end of an awesome journey. After 15 days we were flying back to Mumbai via Abu Dhabi.</w:t>
      </w:r>
    </w:p>
    <w:p w:rsidR="003F26F5" w:rsidRDefault="003F26F5" w:rsidP="00C531CB">
      <w:r>
        <w:t xml:space="preserve">I packed all my stuff. </w:t>
      </w:r>
      <w:proofErr w:type="gramStart"/>
      <w:r>
        <w:t>checked</w:t>
      </w:r>
      <w:proofErr w:type="gramEnd"/>
      <w:r>
        <w:t xml:space="preserve"> out of the hotel and reached Heathrow Airport.</w:t>
      </w:r>
    </w:p>
    <w:p w:rsidR="003F26F5" w:rsidRDefault="003F26F5" w:rsidP="00C531CB">
      <w:r>
        <w:t>So after 10 hours of travel, we reached Mumbai and then our cabs dropped us at hour homes in India.</w:t>
      </w:r>
    </w:p>
    <w:p w:rsidR="003F26F5" w:rsidRPr="003F26F5" w:rsidRDefault="003F26F5" w:rsidP="00C531CB">
      <w:r>
        <w:t xml:space="preserve">I think I am much missing this journey. Hope to see more of England soon. </w:t>
      </w:r>
      <w:bookmarkStart w:id="0" w:name="_GoBack"/>
      <w:bookmarkEnd w:id="0"/>
    </w:p>
    <w:sectPr w:rsidR="003F26F5" w:rsidRPr="003F26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nsid w:val="6B321895"/>
    <w:multiLevelType w:val="hybridMultilevel"/>
    <w:tmpl w:val="A53EB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56D1FAF"/>
    <w:multiLevelType w:val="hybridMultilevel"/>
    <w:tmpl w:val="581A3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C436A3D"/>
    <w:multiLevelType w:val="hybridMultilevel"/>
    <w:tmpl w:val="607E2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BiITSyNLY0MzQ0NTcyUdpeDU4uLM/DyQAtNaAF00Uc0sAAAA"/>
  </w:docVars>
  <w:rsids>
    <w:rsidRoot w:val="00DE1AA5"/>
    <w:rsid w:val="00010513"/>
    <w:rsid w:val="00010FEE"/>
    <w:rsid w:val="0001136D"/>
    <w:rsid w:val="00022642"/>
    <w:rsid w:val="0005529F"/>
    <w:rsid w:val="000A1FDC"/>
    <w:rsid w:val="000B1D58"/>
    <w:rsid w:val="000B7D19"/>
    <w:rsid w:val="000C3BD8"/>
    <w:rsid w:val="000F1235"/>
    <w:rsid w:val="001241B6"/>
    <w:rsid w:val="00126071"/>
    <w:rsid w:val="00137997"/>
    <w:rsid w:val="0014301F"/>
    <w:rsid w:val="001911B6"/>
    <w:rsid w:val="001F0C70"/>
    <w:rsid w:val="00203FCF"/>
    <w:rsid w:val="002222ED"/>
    <w:rsid w:val="00222D15"/>
    <w:rsid w:val="0029653A"/>
    <w:rsid w:val="00297E28"/>
    <w:rsid w:val="002B0E86"/>
    <w:rsid w:val="002C5642"/>
    <w:rsid w:val="002F14DA"/>
    <w:rsid w:val="0030085E"/>
    <w:rsid w:val="003064A1"/>
    <w:rsid w:val="00330C7D"/>
    <w:rsid w:val="00352C95"/>
    <w:rsid w:val="00354DAE"/>
    <w:rsid w:val="00367A23"/>
    <w:rsid w:val="00385705"/>
    <w:rsid w:val="003925E7"/>
    <w:rsid w:val="003956A0"/>
    <w:rsid w:val="003A0E10"/>
    <w:rsid w:val="003D6256"/>
    <w:rsid w:val="003D692C"/>
    <w:rsid w:val="003F26F5"/>
    <w:rsid w:val="003F4D49"/>
    <w:rsid w:val="0040175F"/>
    <w:rsid w:val="00421900"/>
    <w:rsid w:val="00482590"/>
    <w:rsid w:val="00490AD2"/>
    <w:rsid w:val="004C08EA"/>
    <w:rsid w:val="004C3CC6"/>
    <w:rsid w:val="004D5A11"/>
    <w:rsid w:val="004F141A"/>
    <w:rsid w:val="00502AD7"/>
    <w:rsid w:val="00504D4C"/>
    <w:rsid w:val="00516E48"/>
    <w:rsid w:val="00553E8F"/>
    <w:rsid w:val="005A1E59"/>
    <w:rsid w:val="005B7E22"/>
    <w:rsid w:val="0061033A"/>
    <w:rsid w:val="0061584E"/>
    <w:rsid w:val="00617944"/>
    <w:rsid w:val="006228D5"/>
    <w:rsid w:val="006411BF"/>
    <w:rsid w:val="00676BF1"/>
    <w:rsid w:val="006A6D14"/>
    <w:rsid w:val="006B5B64"/>
    <w:rsid w:val="006D48B8"/>
    <w:rsid w:val="00712478"/>
    <w:rsid w:val="007148BA"/>
    <w:rsid w:val="00725B61"/>
    <w:rsid w:val="00747730"/>
    <w:rsid w:val="00762EA1"/>
    <w:rsid w:val="00764DDD"/>
    <w:rsid w:val="00776712"/>
    <w:rsid w:val="007909A9"/>
    <w:rsid w:val="007957B1"/>
    <w:rsid w:val="007A15CF"/>
    <w:rsid w:val="007A23B8"/>
    <w:rsid w:val="007C733A"/>
    <w:rsid w:val="007D1C67"/>
    <w:rsid w:val="007E229C"/>
    <w:rsid w:val="0080001B"/>
    <w:rsid w:val="00815F31"/>
    <w:rsid w:val="00837668"/>
    <w:rsid w:val="00886811"/>
    <w:rsid w:val="0089468A"/>
    <w:rsid w:val="008B0A32"/>
    <w:rsid w:val="008C0E4A"/>
    <w:rsid w:val="008D122F"/>
    <w:rsid w:val="008E4615"/>
    <w:rsid w:val="008F2C0B"/>
    <w:rsid w:val="00920169"/>
    <w:rsid w:val="009306B2"/>
    <w:rsid w:val="00981826"/>
    <w:rsid w:val="009A6681"/>
    <w:rsid w:val="009B0813"/>
    <w:rsid w:val="009D1490"/>
    <w:rsid w:val="009E0322"/>
    <w:rsid w:val="00A34C6F"/>
    <w:rsid w:val="00A72DA5"/>
    <w:rsid w:val="00A8624A"/>
    <w:rsid w:val="00A9438F"/>
    <w:rsid w:val="00AA2286"/>
    <w:rsid w:val="00AC1579"/>
    <w:rsid w:val="00AE3E62"/>
    <w:rsid w:val="00AF5C33"/>
    <w:rsid w:val="00B16461"/>
    <w:rsid w:val="00B645EE"/>
    <w:rsid w:val="00B66218"/>
    <w:rsid w:val="00BD36FA"/>
    <w:rsid w:val="00BD4562"/>
    <w:rsid w:val="00BE3BF8"/>
    <w:rsid w:val="00C531CB"/>
    <w:rsid w:val="00C71E52"/>
    <w:rsid w:val="00C82320"/>
    <w:rsid w:val="00CB5882"/>
    <w:rsid w:val="00CC6D68"/>
    <w:rsid w:val="00CD5224"/>
    <w:rsid w:val="00CF2104"/>
    <w:rsid w:val="00D03F2F"/>
    <w:rsid w:val="00D05382"/>
    <w:rsid w:val="00D45091"/>
    <w:rsid w:val="00D730E6"/>
    <w:rsid w:val="00DD3A71"/>
    <w:rsid w:val="00DE1AA5"/>
    <w:rsid w:val="00E12612"/>
    <w:rsid w:val="00E13AEA"/>
    <w:rsid w:val="00E94E95"/>
    <w:rsid w:val="00EC69F2"/>
    <w:rsid w:val="00ED2B76"/>
    <w:rsid w:val="00ED6A06"/>
    <w:rsid w:val="00EF6599"/>
    <w:rsid w:val="00EF6F9D"/>
    <w:rsid w:val="00F20B81"/>
    <w:rsid w:val="00F614F7"/>
    <w:rsid w:val="00F646EB"/>
    <w:rsid w:val="00F91A55"/>
    <w:rsid w:val="00F97091"/>
    <w:rsid w:val="00FC3F54"/>
    <w:rsid w:val="00FD679B"/>
    <w:rsid w:val="00FF5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3B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BD8"/>
    <w:rPr>
      <w:rFonts w:ascii="Tahoma" w:hAnsi="Tahoma" w:cs="Tahoma"/>
      <w:sz w:val="16"/>
      <w:szCs w:val="16"/>
    </w:rPr>
  </w:style>
  <w:style w:type="character" w:styleId="Hyperlink">
    <w:name w:val="Hyperlink"/>
    <w:basedOn w:val="DefaultParagraphFont"/>
    <w:uiPriority w:val="99"/>
    <w:semiHidden/>
    <w:unhideWhenUsed/>
    <w:rsid w:val="00B66218"/>
    <w:rPr>
      <w:color w:val="0000FF"/>
      <w:u w:val="single"/>
    </w:rPr>
  </w:style>
  <w:style w:type="paragraph" w:styleId="ListParagraph">
    <w:name w:val="List Paragraph"/>
    <w:basedOn w:val="Normal"/>
    <w:uiPriority w:val="34"/>
    <w:qFormat/>
    <w:rsid w:val="0001136D"/>
    <w:pPr>
      <w:ind w:left="720"/>
      <w:contextualSpacing/>
    </w:pPr>
  </w:style>
  <w:style w:type="paragraph" w:styleId="Title">
    <w:name w:val="Title"/>
    <w:basedOn w:val="Normal"/>
    <w:next w:val="Normal"/>
    <w:link w:val="TitleChar"/>
    <w:uiPriority w:val="10"/>
    <w:qFormat/>
    <w:rsid w:val="00CF21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2104"/>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3B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BD8"/>
    <w:rPr>
      <w:rFonts w:ascii="Tahoma" w:hAnsi="Tahoma" w:cs="Tahoma"/>
      <w:sz w:val="16"/>
      <w:szCs w:val="16"/>
    </w:rPr>
  </w:style>
  <w:style w:type="character" w:styleId="Hyperlink">
    <w:name w:val="Hyperlink"/>
    <w:basedOn w:val="DefaultParagraphFont"/>
    <w:uiPriority w:val="99"/>
    <w:semiHidden/>
    <w:unhideWhenUsed/>
    <w:rsid w:val="00B66218"/>
    <w:rPr>
      <w:color w:val="0000FF"/>
      <w:u w:val="single"/>
    </w:rPr>
  </w:style>
  <w:style w:type="paragraph" w:styleId="ListParagraph">
    <w:name w:val="List Paragraph"/>
    <w:basedOn w:val="Normal"/>
    <w:uiPriority w:val="34"/>
    <w:qFormat/>
    <w:rsid w:val="0001136D"/>
    <w:pPr>
      <w:ind w:left="720"/>
      <w:contextualSpacing/>
    </w:pPr>
  </w:style>
  <w:style w:type="paragraph" w:styleId="Title">
    <w:name w:val="Title"/>
    <w:basedOn w:val="Normal"/>
    <w:next w:val="Normal"/>
    <w:link w:val="TitleChar"/>
    <w:uiPriority w:val="10"/>
    <w:qFormat/>
    <w:rsid w:val="00CF21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2104"/>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887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theme" Target="theme/theme1.xml"/><Relationship Id="rId7" Type="http://schemas.openxmlformats.org/officeDocument/2006/relationships/hyperlink" Target="https://www.thistle.com/en/hotels/london/bloomsbury-park.html"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5" Type="http://schemas.openxmlformats.org/officeDocument/2006/relationships/settings" Target="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DE8B2C-3E16-4526-B709-71EF67343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840</Words>
  <Characters>1049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rmal Kumar</dc:creator>
  <cp:lastModifiedBy>Nirmal Kumar</cp:lastModifiedBy>
  <cp:revision>2</cp:revision>
  <dcterms:created xsi:type="dcterms:W3CDTF">2020-05-11T19:06:00Z</dcterms:created>
  <dcterms:modified xsi:type="dcterms:W3CDTF">2020-05-11T19:06:00Z</dcterms:modified>
</cp:coreProperties>
</file>